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7EA9F8FD" w14:textId="21839FFD" w:rsidR="003A7EA1" w:rsidRDefault="00002170" w:rsidP="003A7EA1">
      <w:pPr>
        <w:pStyle w:val="Title"/>
        <w:rPr>
          <w:sz w:val="32"/>
          <w:szCs w:val="32"/>
          <w:lang w:val="en-GB"/>
        </w:rPr>
      </w:pPr>
      <w:r w:rsidRPr="00002170">
        <w:rPr>
          <w:lang w:val="en-GB"/>
        </w:rPr>
        <w:t>VICTUALLING ONBOARD</w:t>
      </w:r>
      <w:proofErr w:type="gramStart"/>
      <w:r w:rsidR="00C83528">
        <w:rPr>
          <w:lang w:val="en-GB"/>
        </w:rPr>
        <w:t xml:space="preserve">  </w:t>
      </w:r>
      <w:r w:rsidRPr="00002170">
        <w:rPr>
          <w:lang w:val="en-GB"/>
        </w:rPr>
        <w:t xml:space="preserve"> </w:t>
      </w:r>
      <w:r w:rsidRPr="00743E16">
        <w:rPr>
          <w:b/>
          <w:bCs/>
          <w:sz w:val="32"/>
          <w:szCs w:val="32"/>
          <w:lang w:val="en-GB"/>
        </w:rPr>
        <w:t>(</w:t>
      </w:r>
      <w:proofErr w:type="gramEnd"/>
      <w:r w:rsidRPr="00743E16">
        <w:rPr>
          <w:b/>
          <w:bCs/>
          <w:sz w:val="32"/>
          <w:szCs w:val="32"/>
          <w:lang w:val="en-GB"/>
        </w:rPr>
        <w:t>Supply Chain Management and the Victualling Services Onboard)</w:t>
      </w:r>
      <w:r w:rsidR="003A7EA1" w:rsidRPr="00C83528">
        <w:rPr>
          <w:sz w:val="32"/>
          <w:szCs w:val="32"/>
          <w:lang w:val="en-GB"/>
        </w:rPr>
        <w:t xml:space="preserve"> </w:t>
      </w:r>
    </w:p>
    <w:p w14:paraId="42C20D14" w14:textId="77777777" w:rsidR="00453842" w:rsidRDefault="00453842" w:rsidP="00453842">
      <w:pPr>
        <w:rPr>
          <w:lang w:val="en-GB"/>
        </w:rPr>
      </w:pPr>
    </w:p>
    <w:p w14:paraId="2840870A" w14:textId="77777777" w:rsidR="00453842" w:rsidRDefault="00453842" w:rsidP="00453842">
      <w:pPr>
        <w:rPr>
          <w:lang w:val="en-GB"/>
        </w:rPr>
      </w:pPr>
    </w:p>
    <w:p w14:paraId="0345BCA8" w14:textId="77777777" w:rsidR="00453842" w:rsidRPr="00453842" w:rsidRDefault="00453842" w:rsidP="00453842">
      <w:pPr>
        <w:rPr>
          <w:lang w:val="en-GB"/>
        </w:rPr>
      </w:pPr>
    </w:p>
    <w:p w14:paraId="59C1F752" w14:textId="77777777" w:rsidR="003A7EA1" w:rsidRDefault="003A7EA1" w:rsidP="003A7EA1">
      <w:pPr>
        <w:pStyle w:val="Title"/>
        <w:rPr>
          <w:color w:val="EE0000"/>
          <w:sz w:val="32"/>
          <w:szCs w:val="32"/>
          <w:lang w:val="en-GB"/>
        </w:rPr>
      </w:pPr>
    </w:p>
    <w:p w14:paraId="5552AF17" w14:textId="77777777" w:rsidR="00EC1826" w:rsidRPr="00EC1826" w:rsidRDefault="00EC1826" w:rsidP="00EC1826">
      <w:pPr>
        <w:rPr>
          <w:lang w:val="en-GB"/>
        </w:rPr>
      </w:pPr>
    </w:p>
    <w:p w14:paraId="0139F6E9" w14:textId="6147A02A"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I </w:t>
      </w:r>
      <w:r w:rsidR="002B2D07">
        <w:rPr>
          <w:rFonts w:eastAsiaTheme="majorEastAsia"/>
          <w:b/>
          <w:bCs/>
          <w:color w:val="FF0000"/>
          <w:spacing w:val="-10"/>
          <w:kern w:val="28"/>
          <w:sz w:val="72"/>
          <w:szCs w:val="72"/>
          <w:lang w:val="en-GB"/>
        </w:rPr>
        <w:t>- VIII</w:t>
      </w:r>
    </w:p>
    <w:p w14:paraId="6DB7505A" w14:textId="77777777" w:rsidR="00AE071A" w:rsidRPr="00AE071A" w:rsidRDefault="00AE071A" w:rsidP="00AE071A">
      <w:pPr>
        <w:widowControl/>
        <w:autoSpaceDE/>
        <w:autoSpaceDN/>
        <w:spacing w:line="216" w:lineRule="auto"/>
        <w:contextualSpacing/>
        <w:jc w:val="center"/>
        <w:rPr>
          <w:rFonts w:eastAsiaTheme="majorEastAsia"/>
          <w:b/>
          <w:bCs/>
          <w:color w:val="1F497D" w:themeColor="text2"/>
          <w:spacing w:val="-10"/>
          <w:kern w:val="28"/>
          <w:sz w:val="32"/>
          <w:szCs w:val="32"/>
        </w:rPr>
      </w:pPr>
      <w:r w:rsidRPr="00AE071A">
        <w:rPr>
          <w:rFonts w:eastAsiaTheme="majorEastAsia"/>
          <w:b/>
          <w:bCs/>
          <w:color w:val="1F497D" w:themeColor="text2"/>
          <w:spacing w:val="-10"/>
          <w:kern w:val="28"/>
          <w:sz w:val="32"/>
          <w:szCs w:val="32"/>
        </w:rPr>
        <w:t>Revision of Victualling Onboard with an Emphasis on Food Storage, Processing, Nutrition, and First Aid</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7404C2BD" w:rsidR="003A3229" w:rsidRPr="005F6C83" w:rsidRDefault="003C222A" w:rsidP="003A3229">
      <w:pPr>
        <w:pStyle w:val="Normalbold"/>
        <w:rPr>
          <w:color w:val="FF0000"/>
          <w:lang w:val="en-US"/>
        </w:rPr>
      </w:pPr>
      <w:r w:rsidRPr="005F6C83">
        <w:rPr>
          <w:color w:val="FF0000"/>
          <w:lang w:val="en-US"/>
        </w:rPr>
        <w:lastRenderedPageBreak/>
        <w:t xml:space="preserve">REVIEW QUESTIONS </w:t>
      </w:r>
      <w:r w:rsidR="00EC1826">
        <w:rPr>
          <w:color w:val="FF0000"/>
          <w:lang w:val="en-US"/>
        </w:rPr>
        <w:t xml:space="preserve">- </w:t>
      </w:r>
      <w:r w:rsidRPr="005F6C83">
        <w:rPr>
          <w:color w:val="FF0000"/>
          <w:lang w:val="en-US"/>
        </w:rPr>
        <w:t>PART ONE</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1A121D85" w14:textId="77777777" w:rsidR="00373E08" w:rsidRDefault="00373E08" w:rsidP="00373E08">
      <w:pPr>
        <w:ind w:left="567" w:firstLine="0"/>
        <w:rPr>
          <w:b/>
          <w:i/>
          <w:color w:val="000000" w:themeColor="text1"/>
          <w:lang w:val="en-GB"/>
        </w:rPr>
      </w:pPr>
    </w:p>
    <w:p w14:paraId="42E59DE3" w14:textId="77777777" w:rsidR="00737B20" w:rsidRPr="00737B20" w:rsidRDefault="00737B20" w:rsidP="00737B20">
      <w:pPr>
        <w:rPr>
          <w:rFonts w:eastAsia="Times New Roman"/>
          <w:b/>
          <w:bCs/>
        </w:rPr>
      </w:pPr>
      <w:r w:rsidRPr="00737B20">
        <w:rPr>
          <w:rFonts w:eastAsia="Times New Roman"/>
          <w:b/>
          <w:bCs/>
        </w:rPr>
        <w:t>QUESTIONS</w:t>
      </w:r>
    </w:p>
    <w:p w14:paraId="7DE6F264" w14:textId="0A56BA44" w:rsidR="00737B20" w:rsidRPr="00737B20" w:rsidRDefault="00737B20" w:rsidP="00737B20">
      <w:pPr>
        <w:rPr>
          <w:rFonts w:eastAsia="Times New Roman"/>
          <w:b/>
          <w:bCs/>
        </w:rPr>
      </w:pPr>
      <w:r w:rsidRPr="00737B20">
        <w:rPr>
          <w:rFonts w:eastAsia="Times New Roman"/>
          <w:b/>
          <w:bCs/>
        </w:rPr>
        <w:t xml:space="preserve">Here are </w:t>
      </w:r>
      <w:r w:rsidR="00EC1826">
        <w:rPr>
          <w:rFonts w:eastAsia="Times New Roman"/>
          <w:b/>
          <w:bCs/>
        </w:rPr>
        <w:t>2</w:t>
      </w:r>
      <w:r w:rsidRPr="00737B20">
        <w:rPr>
          <w:rFonts w:eastAsia="Times New Roman"/>
          <w:b/>
          <w:bCs/>
        </w:rPr>
        <w:t>0 multiple-choice questions aligned with the specified learning outcomes. Each question includes four answer options and highlights the correct one.</w:t>
      </w:r>
    </w:p>
    <w:p w14:paraId="1FEDD9DF" w14:textId="77777777" w:rsidR="00737B20" w:rsidRPr="00737B20" w:rsidRDefault="00737B20" w:rsidP="00737B20">
      <w:pPr>
        <w:rPr>
          <w:rFonts w:eastAsia="Times New Roman"/>
          <w:b/>
          <w:bCs/>
        </w:rPr>
      </w:pPr>
    </w:p>
    <w:p w14:paraId="02CBF717" w14:textId="77777777" w:rsidR="00737B20" w:rsidRPr="000E53EF" w:rsidRDefault="00737B20" w:rsidP="000E53EF">
      <w:pPr>
        <w:pStyle w:val="Questions"/>
        <w:rPr>
          <w:b/>
          <w:bCs w:val="0"/>
          <w:lang w:val="en-GB"/>
        </w:rPr>
      </w:pPr>
      <w:r w:rsidRPr="000E53EF">
        <w:rPr>
          <w:b/>
          <w:bCs w:val="0"/>
          <w:lang w:val="en-GB"/>
        </w:rPr>
        <w:t>1. Which of the following best describes fully processed foods?</w:t>
      </w:r>
    </w:p>
    <w:p w14:paraId="6330DDC5" w14:textId="77777777" w:rsidR="00737B20" w:rsidRPr="000E53EF" w:rsidRDefault="00737B20" w:rsidP="000E53EF">
      <w:pPr>
        <w:pStyle w:val="Questions"/>
        <w:rPr>
          <w:b/>
          <w:bCs w:val="0"/>
          <w:lang w:val="en-GB"/>
        </w:rPr>
      </w:pPr>
      <w:r w:rsidRPr="000E53EF">
        <w:rPr>
          <w:b/>
          <w:bCs w:val="0"/>
          <w:lang w:val="en-GB"/>
        </w:rPr>
        <w:t>A) Require marinating and chopping before cooking</w:t>
      </w:r>
    </w:p>
    <w:p w14:paraId="64B8C5C7" w14:textId="77777777" w:rsidR="00737B20" w:rsidRPr="000E53EF" w:rsidRDefault="00737B20" w:rsidP="000E53EF">
      <w:pPr>
        <w:pStyle w:val="Questions"/>
        <w:rPr>
          <w:b/>
          <w:bCs w:val="0"/>
          <w:lang w:val="en-GB"/>
        </w:rPr>
      </w:pPr>
      <w:r w:rsidRPr="000E53EF">
        <w:rPr>
          <w:b/>
          <w:bCs w:val="0"/>
          <w:lang w:val="en-GB"/>
        </w:rPr>
        <w:t>B) Are raw ingredients that need full preparation</w:t>
      </w:r>
    </w:p>
    <w:p w14:paraId="1F883CC2"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C) Are fully cooked during manufacturing and only need reheating </w:t>
      </w:r>
    </w:p>
    <w:p w14:paraId="488FB3AB" w14:textId="77777777" w:rsidR="00737B20" w:rsidRPr="000E53EF" w:rsidRDefault="00737B20" w:rsidP="000E53EF">
      <w:pPr>
        <w:pStyle w:val="Questions"/>
        <w:rPr>
          <w:b/>
          <w:bCs w:val="0"/>
          <w:lang w:val="en-GB"/>
        </w:rPr>
      </w:pPr>
      <w:r w:rsidRPr="000E53EF">
        <w:rPr>
          <w:b/>
          <w:bCs w:val="0"/>
          <w:lang w:val="en-GB"/>
        </w:rPr>
        <w:t>D) Are dried and require rehydration before use</w:t>
      </w:r>
    </w:p>
    <w:p w14:paraId="4BEC951E" w14:textId="77777777" w:rsidR="00737B20" w:rsidRPr="000E53EF" w:rsidRDefault="00737B20" w:rsidP="00EC1826">
      <w:pPr>
        <w:pStyle w:val="Questions"/>
        <w:numPr>
          <w:ilvl w:val="0"/>
          <w:numId w:val="0"/>
        </w:numPr>
        <w:ind w:left="1080"/>
        <w:rPr>
          <w:b/>
          <w:bCs w:val="0"/>
          <w:lang w:val="en-GB"/>
        </w:rPr>
      </w:pPr>
    </w:p>
    <w:p w14:paraId="4E216C40" w14:textId="77777777" w:rsidR="00737B20" w:rsidRPr="000E53EF" w:rsidRDefault="00737B20" w:rsidP="000E53EF">
      <w:pPr>
        <w:pStyle w:val="Questions"/>
        <w:rPr>
          <w:b/>
          <w:bCs w:val="0"/>
          <w:lang w:val="en-GB"/>
        </w:rPr>
      </w:pPr>
      <w:r w:rsidRPr="000E53EF">
        <w:rPr>
          <w:b/>
          <w:bCs w:val="0"/>
          <w:lang w:val="en-GB"/>
        </w:rPr>
        <w:t>2. Which food processing method generally retains the highest level of nutrients when properly done?</w:t>
      </w:r>
    </w:p>
    <w:p w14:paraId="607E36F3" w14:textId="77777777" w:rsidR="00737B20" w:rsidRPr="000E53EF" w:rsidRDefault="00737B20" w:rsidP="000E53EF">
      <w:pPr>
        <w:pStyle w:val="Questions"/>
        <w:rPr>
          <w:b/>
          <w:bCs w:val="0"/>
          <w:lang w:val="en-GB"/>
        </w:rPr>
      </w:pPr>
      <w:r w:rsidRPr="000E53EF">
        <w:rPr>
          <w:b/>
          <w:bCs w:val="0"/>
          <w:lang w:val="en-GB"/>
        </w:rPr>
        <w:t>A) Canning</w:t>
      </w:r>
    </w:p>
    <w:p w14:paraId="650EDFDE"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B) Freezing </w:t>
      </w:r>
    </w:p>
    <w:p w14:paraId="06AF2E74" w14:textId="77777777" w:rsidR="00737B20" w:rsidRPr="000E53EF" w:rsidRDefault="00737B20" w:rsidP="000E53EF">
      <w:pPr>
        <w:pStyle w:val="Questions"/>
        <w:rPr>
          <w:b/>
          <w:bCs w:val="0"/>
          <w:lang w:val="en-GB"/>
        </w:rPr>
      </w:pPr>
      <w:r w:rsidRPr="000E53EF">
        <w:rPr>
          <w:b/>
          <w:bCs w:val="0"/>
          <w:lang w:val="en-GB"/>
        </w:rPr>
        <w:t>C) Dehydrating</w:t>
      </w:r>
    </w:p>
    <w:p w14:paraId="0995D3B6" w14:textId="77777777" w:rsidR="00737B20" w:rsidRPr="000E53EF" w:rsidRDefault="00737B20" w:rsidP="000E53EF">
      <w:pPr>
        <w:pStyle w:val="Questions"/>
        <w:rPr>
          <w:b/>
          <w:bCs w:val="0"/>
          <w:lang w:val="en-GB"/>
        </w:rPr>
      </w:pPr>
      <w:r w:rsidRPr="000E53EF">
        <w:rPr>
          <w:b/>
          <w:bCs w:val="0"/>
          <w:lang w:val="en-GB"/>
        </w:rPr>
        <w:t>D) Microwave cooking</w:t>
      </w:r>
    </w:p>
    <w:p w14:paraId="53E7B01A" w14:textId="77777777" w:rsidR="00737B20" w:rsidRPr="00737B20" w:rsidRDefault="00737B20" w:rsidP="00737B20">
      <w:pPr>
        <w:rPr>
          <w:rFonts w:eastAsia="Times New Roman"/>
          <w:b/>
          <w:bCs/>
        </w:rPr>
      </w:pPr>
    </w:p>
    <w:p w14:paraId="7A5BBE1E" w14:textId="77777777" w:rsidR="00737B20" w:rsidRPr="000E53EF" w:rsidRDefault="00737B20" w:rsidP="000E53EF">
      <w:pPr>
        <w:pStyle w:val="Questions"/>
        <w:rPr>
          <w:b/>
          <w:bCs w:val="0"/>
          <w:lang w:val="en-GB"/>
        </w:rPr>
      </w:pPr>
      <w:r w:rsidRPr="000E53EF">
        <w:rPr>
          <w:b/>
          <w:bCs w:val="0"/>
          <w:lang w:val="en-GB"/>
        </w:rPr>
        <w:t>3. What is the ideal temperature range for storing refrigerated semi-processed foods onboard a ship?</w:t>
      </w:r>
    </w:p>
    <w:p w14:paraId="2C997B96" w14:textId="77777777" w:rsidR="00737B20" w:rsidRPr="000E53EF" w:rsidRDefault="00737B20" w:rsidP="000E53EF">
      <w:pPr>
        <w:pStyle w:val="Questions"/>
        <w:rPr>
          <w:b/>
          <w:bCs w:val="0"/>
          <w:lang w:val="en-GB"/>
        </w:rPr>
      </w:pPr>
      <w:r w:rsidRPr="000E53EF">
        <w:rPr>
          <w:b/>
          <w:bCs w:val="0"/>
          <w:lang w:val="en-GB"/>
        </w:rPr>
        <w:t>(Outcome 3)</w:t>
      </w:r>
    </w:p>
    <w:p w14:paraId="1726F88B" w14:textId="77777777" w:rsidR="00737B20" w:rsidRPr="000E53EF" w:rsidRDefault="00737B20" w:rsidP="000E53EF">
      <w:pPr>
        <w:pStyle w:val="Questions"/>
        <w:rPr>
          <w:b/>
          <w:bCs w:val="0"/>
          <w:lang w:val="en-GB"/>
        </w:rPr>
      </w:pPr>
      <w:r w:rsidRPr="000E53EF">
        <w:rPr>
          <w:b/>
          <w:bCs w:val="0"/>
          <w:lang w:val="en-GB"/>
        </w:rPr>
        <w:t>A) 10°C to 15°C</w:t>
      </w:r>
    </w:p>
    <w:p w14:paraId="4D19B82C" w14:textId="77777777" w:rsidR="00737B20" w:rsidRPr="000E53EF" w:rsidRDefault="00737B20" w:rsidP="000E53EF">
      <w:pPr>
        <w:pStyle w:val="Questions"/>
        <w:rPr>
          <w:b/>
          <w:bCs w:val="0"/>
          <w:lang w:val="en-GB"/>
        </w:rPr>
      </w:pPr>
      <w:r w:rsidRPr="000E53EF">
        <w:rPr>
          <w:b/>
          <w:bCs w:val="0"/>
          <w:lang w:val="en-GB"/>
        </w:rPr>
        <w:t>B) -18°C or below</w:t>
      </w:r>
    </w:p>
    <w:p w14:paraId="6EBB5B5B"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C) 0°C to 4°C </w:t>
      </w:r>
    </w:p>
    <w:p w14:paraId="24AC9710" w14:textId="77777777" w:rsidR="00737B20" w:rsidRPr="000E53EF" w:rsidRDefault="00737B20" w:rsidP="000E53EF">
      <w:pPr>
        <w:pStyle w:val="Questions"/>
        <w:rPr>
          <w:b/>
          <w:bCs w:val="0"/>
          <w:lang w:val="en-GB"/>
        </w:rPr>
      </w:pPr>
      <w:r w:rsidRPr="000E53EF">
        <w:rPr>
          <w:b/>
          <w:bCs w:val="0"/>
          <w:lang w:val="en-GB"/>
        </w:rPr>
        <w:t>D) Room temperature</w:t>
      </w:r>
    </w:p>
    <w:p w14:paraId="0C2C14F6" w14:textId="77777777" w:rsidR="00737B20" w:rsidRPr="000E53EF" w:rsidRDefault="00737B20" w:rsidP="00EC1826">
      <w:pPr>
        <w:pStyle w:val="Questions"/>
        <w:numPr>
          <w:ilvl w:val="0"/>
          <w:numId w:val="0"/>
        </w:numPr>
        <w:ind w:left="1080"/>
        <w:rPr>
          <w:b/>
          <w:bCs w:val="0"/>
          <w:lang w:val="en-GB"/>
        </w:rPr>
      </w:pPr>
    </w:p>
    <w:p w14:paraId="122CD42C" w14:textId="77777777" w:rsidR="00737B20" w:rsidRPr="000E53EF" w:rsidRDefault="00737B20" w:rsidP="000E53EF">
      <w:pPr>
        <w:pStyle w:val="Questions"/>
        <w:rPr>
          <w:b/>
          <w:bCs w:val="0"/>
          <w:lang w:val="en-GB"/>
        </w:rPr>
      </w:pPr>
      <w:r w:rsidRPr="000E53EF">
        <w:rPr>
          <w:b/>
          <w:bCs w:val="0"/>
          <w:lang w:val="en-GB"/>
        </w:rPr>
        <w:t>4. Which of the following is a disadvantage of canned foods compared to frozen foods?</w:t>
      </w:r>
    </w:p>
    <w:p w14:paraId="58D96973" w14:textId="77777777" w:rsidR="00737B20" w:rsidRPr="000E53EF" w:rsidRDefault="00737B20" w:rsidP="000E53EF">
      <w:pPr>
        <w:pStyle w:val="Questions"/>
        <w:rPr>
          <w:b/>
          <w:bCs w:val="0"/>
          <w:lang w:val="en-GB"/>
        </w:rPr>
      </w:pPr>
      <w:r w:rsidRPr="000E53EF">
        <w:rPr>
          <w:b/>
          <w:bCs w:val="0"/>
          <w:lang w:val="en-GB"/>
        </w:rPr>
        <w:t>A) Shorter shelf life</w:t>
      </w:r>
    </w:p>
    <w:p w14:paraId="27AF51FF" w14:textId="77777777" w:rsidR="00737B20" w:rsidRPr="000E53EF" w:rsidRDefault="00737B20" w:rsidP="000E53EF">
      <w:pPr>
        <w:pStyle w:val="Questions"/>
        <w:rPr>
          <w:b/>
          <w:bCs w:val="0"/>
          <w:lang w:val="en-GB"/>
        </w:rPr>
      </w:pPr>
      <w:r w:rsidRPr="000E53EF">
        <w:rPr>
          <w:b/>
          <w:bCs w:val="0"/>
          <w:lang w:val="en-GB"/>
        </w:rPr>
        <w:t>B) Higher risk of contamination</w:t>
      </w:r>
    </w:p>
    <w:p w14:paraId="0BE968B9"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C) Lower retention of heat-sensitive nutrients </w:t>
      </w:r>
    </w:p>
    <w:p w14:paraId="146346D2" w14:textId="77777777" w:rsidR="00737B20" w:rsidRPr="000E53EF" w:rsidRDefault="00737B20" w:rsidP="000E53EF">
      <w:pPr>
        <w:pStyle w:val="Questions"/>
        <w:rPr>
          <w:b/>
          <w:bCs w:val="0"/>
          <w:lang w:val="en-GB"/>
        </w:rPr>
      </w:pPr>
      <w:r w:rsidRPr="000E53EF">
        <w:rPr>
          <w:b/>
          <w:bCs w:val="0"/>
          <w:lang w:val="en-GB"/>
        </w:rPr>
        <w:t>D) Requires freezing equipment</w:t>
      </w:r>
    </w:p>
    <w:p w14:paraId="3FA08FF3" w14:textId="77777777" w:rsidR="00737B20" w:rsidRPr="000E53EF" w:rsidRDefault="00737B20" w:rsidP="00EC1826">
      <w:pPr>
        <w:pStyle w:val="Questions"/>
        <w:numPr>
          <w:ilvl w:val="0"/>
          <w:numId w:val="0"/>
        </w:numPr>
        <w:ind w:left="1080"/>
        <w:rPr>
          <w:b/>
          <w:bCs w:val="0"/>
          <w:lang w:val="en-GB"/>
        </w:rPr>
      </w:pPr>
    </w:p>
    <w:p w14:paraId="0DBF36D2" w14:textId="77777777" w:rsidR="00737B20" w:rsidRPr="000E53EF" w:rsidRDefault="00737B20" w:rsidP="000E53EF">
      <w:pPr>
        <w:pStyle w:val="Questions"/>
        <w:rPr>
          <w:b/>
          <w:bCs w:val="0"/>
          <w:lang w:val="en-GB"/>
        </w:rPr>
      </w:pPr>
      <w:r w:rsidRPr="000E53EF">
        <w:rPr>
          <w:b/>
          <w:bCs w:val="0"/>
          <w:lang w:val="en-GB"/>
        </w:rPr>
        <w:t>5. Tetra Pak packaging is commonly used for which types of food products?</w:t>
      </w:r>
    </w:p>
    <w:p w14:paraId="48F051DE" w14:textId="77777777" w:rsidR="00737B20" w:rsidRPr="000E53EF" w:rsidRDefault="00737B20" w:rsidP="000E53EF">
      <w:pPr>
        <w:pStyle w:val="Questions"/>
        <w:rPr>
          <w:b/>
          <w:bCs w:val="0"/>
          <w:lang w:val="en-GB"/>
        </w:rPr>
      </w:pPr>
      <w:r w:rsidRPr="000E53EF">
        <w:rPr>
          <w:b/>
          <w:bCs w:val="0"/>
          <w:lang w:val="en-GB"/>
        </w:rPr>
        <w:t>A) Frozen vegetables</w:t>
      </w:r>
    </w:p>
    <w:p w14:paraId="46817E73" w14:textId="77777777" w:rsidR="00737B20" w:rsidRPr="000E53EF" w:rsidRDefault="00737B20" w:rsidP="000E53EF">
      <w:pPr>
        <w:pStyle w:val="Questions"/>
        <w:rPr>
          <w:b/>
          <w:bCs w:val="0"/>
          <w:lang w:val="en-GB"/>
        </w:rPr>
      </w:pPr>
      <w:r w:rsidRPr="000E53EF">
        <w:rPr>
          <w:b/>
          <w:bCs w:val="0"/>
          <w:lang w:val="en-GB"/>
        </w:rPr>
        <w:t>B) Dried fruits</w:t>
      </w:r>
    </w:p>
    <w:p w14:paraId="70DCE295"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C) UHT milk and juices </w:t>
      </w:r>
    </w:p>
    <w:p w14:paraId="64ED620B" w14:textId="77777777" w:rsidR="00737B20" w:rsidRPr="000E53EF" w:rsidRDefault="00737B20" w:rsidP="000E53EF">
      <w:pPr>
        <w:pStyle w:val="Questions"/>
        <w:rPr>
          <w:b/>
          <w:bCs w:val="0"/>
          <w:lang w:val="en-GB"/>
        </w:rPr>
      </w:pPr>
      <w:r w:rsidRPr="000E53EF">
        <w:rPr>
          <w:b/>
          <w:bCs w:val="0"/>
          <w:lang w:val="en-GB"/>
        </w:rPr>
        <w:t>D) Vacuum-packed meats</w:t>
      </w:r>
    </w:p>
    <w:p w14:paraId="01D719D7" w14:textId="77777777" w:rsidR="00737B20" w:rsidRPr="000E53EF" w:rsidRDefault="00737B20" w:rsidP="00EC1826">
      <w:pPr>
        <w:pStyle w:val="Questions"/>
        <w:numPr>
          <w:ilvl w:val="0"/>
          <w:numId w:val="0"/>
        </w:numPr>
        <w:ind w:left="1080"/>
        <w:rPr>
          <w:b/>
          <w:bCs w:val="0"/>
          <w:lang w:val="en-GB"/>
        </w:rPr>
      </w:pPr>
    </w:p>
    <w:p w14:paraId="3406F86A" w14:textId="77777777" w:rsidR="00737B20" w:rsidRPr="000E53EF" w:rsidRDefault="00737B20" w:rsidP="000E53EF">
      <w:pPr>
        <w:pStyle w:val="Questions"/>
        <w:rPr>
          <w:b/>
          <w:bCs w:val="0"/>
          <w:lang w:val="en-GB"/>
        </w:rPr>
      </w:pPr>
      <w:r w:rsidRPr="000E53EF">
        <w:rPr>
          <w:b/>
          <w:bCs w:val="0"/>
          <w:lang w:val="en-GB"/>
        </w:rPr>
        <w:t>6. What information is typically included on food labels to help consumers identify allergens?</w:t>
      </w:r>
    </w:p>
    <w:p w14:paraId="3EF203C8" w14:textId="77777777" w:rsidR="00737B20" w:rsidRPr="000E53EF" w:rsidRDefault="00737B20" w:rsidP="000E53EF">
      <w:pPr>
        <w:pStyle w:val="Questions"/>
        <w:rPr>
          <w:b/>
          <w:bCs w:val="0"/>
          <w:lang w:val="en-GB"/>
        </w:rPr>
      </w:pPr>
      <w:r w:rsidRPr="000E53EF">
        <w:rPr>
          <w:b/>
          <w:bCs w:val="0"/>
          <w:lang w:val="en-GB"/>
        </w:rPr>
        <w:t>A) Cooking instructions</w:t>
      </w:r>
    </w:p>
    <w:p w14:paraId="6587F8B4" w14:textId="77777777" w:rsidR="00737B20" w:rsidRPr="000E53EF" w:rsidRDefault="00737B20" w:rsidP="000E53EF">
      <w:pPr>
        <w:pStyle w:val="Questions"/>
        <w:rPr>
          <w:b/>
          <w:bCs w:val="0"/>
          <w:lang w:val="en-GB"/>
        </w:rPr>
      </w:pPr>
      <w:r w:rsidRPr="000E53EF">
        <w:rPr>
          <w:b/>
          <w:bCs w:val="0"/>
          <w:lang w:val="en-GB"/>
        </w:rPr>
        <w:t>B) Barcode details</w:t>
      </w:r>
    </w:p>
    <w:p w14:paraId="2C5D048F"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C) Highlighted ingredient names like “milk,” “nuts,” or “gluten” </w:t>
      </w:r>
    </w:p>
    <w:p w14:paraId="07849C66" w14:textId="77777777" w:rsidR="00737B20" w:rsidRDefault="00737B20" w:rsidP="000E53EF">
      <w:pPr>
        <w:pStyle w:val="Questions"/>
        <w:rPr>
          <w:b/>
          <w:bCs w:val="0"/>
          <w:lang w:val="en-GB"/>
        </w:rPr>
      </w:pPr>
      <w:r w:rsidRPr="000E53EF">
        <w:rPr>
          <w:b/>
          <w:bCs w:val="0"/>
          <w:lang w:val="en-GB"/>
        </w:rPr>
        <w:t>D) Price per kilogram</w:t>
      </w:r>
    </w:p>
    <w:p w14:paraId="46B75114" w14:textId="77777777" w:rsidR="00EC1826" w:rsidRPr="000E53EF" w:rsidRDefault="00EC1826" w:rsidP="000E53EF">
      <w:pPr>
        <w:pStyle w:val="Questions"/>
        <w:rPr>
          <w:b/>
          <w:bCs w:val="0"/>
          <w:lang w:val="en-GB"/>
        </w:rPr>
      </w:pPr>
    </w:p>
    <w:p w14:paraId="05709C3F" w14:textId="77777777" w:rsidR="00737B20" w:rsidRPr="000E53EF" w:rsidRDefault="00737B20" w:rsidP="00EC1826">
      <w:pPr>
        <w:pStyle w:val="Questions"/>
        <w:numPr>
          <w:ilvl w:val="0"/>
          <w:numId w:val="0"/>
        </w:numPr>
        <w:ind w:left="1080"/>
        <w:rPr>
          <w:b/>
          <w:bCs w:val="0"/>
          <w:lang w:val="en-GB"/>
        </w:rPr>
      </w:pPr>
    </w:p>
    <w:p w14:paraId="4C26D04A" w14:textId="77777777" w:rsidR="00737B20" w:rsidRPr="000E53EF" w:rsidRDefault="00737B20" w:rsidP="000E53EF">
      <w:pPr>
        <w:pStyle w:val="Questions"/>
        <w:rPr>
          <w:b/>
          <w:bCs w:val="0"/>
          <w:lang w:val="en-GB"/>
        </w:rPr>
      </w:pPr>
      <w:r w:rsidRPr="000E53EF">
        <w:rPr>
          <w:b/>
          <w:bCs w:val="0"/>
          <w:lang w:val="en-GB"/>
        </w:rPr>
        <w:lastRenderedPageBreak/>
        <w:t>7. Which storage method is most suitable for preserving dried foods like beans or fruits onboard?</w:t>
      </w:r>
    </w:p>
    <w:p w14:paraId="203F6501" w14:textId="77777777" w:rsidR="00737B20" w:rsidRPr="000E53EF" w:rsidRDefault="00737B20" w:rsidP="000E53EF">
      <w:pPr>
        <w:pStyle w:val="Questions"/>
        <w:rPr>
          <w:b/>
          <w:bCs w:val="0"/>
          <w:lang w:val="en-GB"/>
        </w:rPr>
      </w:pPr>
      <w:r w:rsidRPr="000E53EF">
        <w:rPr>
          <w:b/>
          <w:bCs w:val="0"/>
          <w:lang w:val="en-GB"/>
        </w:rPr>
        <w:t>A) Under sunlight</w:t>
      </w:r>
    </w:p>
    <w:p w14:paraId="3B12A537" w14:textId="77777777" w:rsidR="00737B20" w:rsidRPr="000E53EF" w:rsidRDefault="00737B20" w:rsidP="000E53EF">
      <w:pPr>
        <w:pStyle w:val="Questions"/>
        <w:rPr>
          <w:b/>
          <w:bCs w:val="0"/>
          <w:lang w:val="en-GB"/>
        </w:rPr>
      </w:pPr>
      <w:r w:rsidRPr="000E53EF">
        <w:rPr>
          <w:b/>
          <w:bCs w:val="0"/>
          <w:lang w:val="en-GB"/>
        </w:rPr>
        <w:t>B) In open containers</w:t>
      </w:r>
    </w:p>
    <w:p w14:paraId="5558FE41"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C) In cool, dry, airtight containers </w:t>
      </w:r>
    </w:p>
    <w:p w14:paraId="521EE432" w14:textId="77777777" w:rsidR="00737B20" w:rsidRPr="000E53EF" w:rsidRDefault="00737B20" w:rsidP="000E53EF">
      <w:pPr>
        <w:pStyle w:val="Questions"/>
        <w:rPr>
          <w:b/>
          <w:bCs w:val="0"/>
          <w:lang w:val="en-GB"/>
        </w:rPr>
      </w:pPr>
      <w:r w:rsidRPr="000E53EF">
        <w:rPr>
          <w:b/>
          <w:bCs w:val="0"/>
          <w:lang w:val="en-GB"/>
        </w:rPr>
        <w:t>D) Refrigerated in plastic bags</w:t>
      </w:r>
    </w:p>
    <w:p w14:paraId="0625312D" w14:textId="77777777" w:rsidR="00737B20" w:rsidRPr="000E53EF" w:rsidRDefault="00737B20" w:rsidP="00EC1826">
      <w:pPr>
        <w:pStyle w:val="Questions"/>
        <w:numPr>
          <w:ilvl w:val="0"/>
          <w:numId w:val="0"/>
        </w:numPr>
        <w:ind w:left="1080"/>
        <w:rPr>
          <w:b/>
          <w:bCs w:val="0"/>
          <w:lang w:val="en-GB"/>
        </w:rPr>
      </w:pPr>
    </w:p>
    <w:p w14:paraId="5BDC4B1C" w14:textId="77777777" w:rsidR="00737B20" w:rsidRPr="000E53EF" w:rsidRDefault="00737B20" w:rsidP="000E53EF">
      <w:pPr>
        <w:pStyle w:val="Questions"/>
        <w:rPr>
          <w:b/>
          <w:bCs w:val="0"/>
          <w:lang w:val="en-GB"/>
        </w:rPr>
      </w:pPr>
      <w:r w:rsidRPr="000E53EF">
        <w:rPr>
          <w:b/>
          <w:bCs w:val="0"/>
          <w:lang w:val="en-GB"/>
        </w:rPr>
        <w:t>8. How do convenience foods support nutrition onboard a ship during long voyages?</w:t>
      </w:r>
    </w:p>
    <w:p w14:paraId="33AC7D9D" w14:textId="77777777" w:rsidR="00737B20" w:rsidRPr="000E53EF" w:rsidRDefault="00737B20" w:rsidP="00EC1826">
      <w:pPr>
        <w:pStyle w:val="Questions"/>
        <w:numPr>
          <w:ilvl w:val="0"/>
          <w:numId w:val="0"/>
        </w:numPr>
        <w:ind w:left="1080"/>
        <w:rPr>
          <w:b/>
          <w:bCs w:val="0"/>
          <w:lang w:val="en-GB"/>
        </w:rPr>
      </w:pPr>
      <w:r w:rsidRPr="000E53EF">
        <w:rPr>
          <w:b/>
          <w:bCs w:val="0"/>
          <w:lang w:val="en-GB"/>
        </w:rPr>
        <w:t>A) By replacing fresh food completely</w:t>
      </w:r>
    </w:p>
    <w:p w14:paraId="7B5BAEF9" w14:textId="77777777" w:rsidR="00737B20" w:rsidRPr="000E53EF" w:rsidRDefault="00737B20" w:rsidP="000E53EF">
      <w:pPr>
        <w:pStyle w:val="Questions"/>
        <w:rPr>
          <w:b/>
          <w:bCs w:val="0"/>
          <w:lang w:val="en-GB"/>
        </w:rPr>
      </w:pPr>
      <w:r w:rsidRPr="000E53EF">
        <w:rPr>
          <w:b/>
          <w:bCs w:val="0"/>
          <w:lang w:val="en-GB"/>
        </w:rPr>
        <w:t>B) By offering high sugar snacks for quick energy</w:t>
      </w:r>
    </w:p>
    <w:p w14:paraId="0754767B"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C) By providing essential nutrients when fresh items are not available </w:t>
      </w:r>
    </w:p>
    <w:p w14:paraId="4E51EF13" w14:textId="77777777" w:rsidR="00737B20" w:rsidRPr="000E53EF" w:rsidRDefault="00737B20" w:rsidP="000E53EF">
      <w:pPr>
        <w:pStyle w:val="Questions"/>
        <w:rPr>
          <w:b/>
          <w:bCs w:val="0"/>
          <w:lang w:val="en-GB"/>
        </w:rPr>
      </w:pPr>
      <w:r w:rsidRPr="000E53EF">
        <w:rPr>
          <w:b/>
          <w:bCs w:val="0"/>
          <w:lang w:val="en-GB"/>
        </w:rPr>
        <w:t>D) By reducing food intake to save space</w:t>
      </w:r>
    </w:p>
    <w:p w14:paraId="384D940E" w14:textId="77777777" w:rsidR="00737B20" w:rsidRPr="000E53EF" w:rsidRDefault="00737B20" w:rsidP="00EC1826">
      <w:pPr>
        <w:pStyle w:val="Questions"/>
        <w:numPr>
          <w:ilvl w:val="0"/>
          <w:numId w:val="0"/>
        </w:numPr>
        <w:ind w:left="1080"/>
        <w:rPr>
          <w:b/>
          <w:bCs w:val="0"/>
          <w:lang w:val="en-GB"/>
        </w:rPr>
      </w:pPr>
    </w:p>
    <w:p w14:paraId="1335A2FF" w14:textId="77777777" w:rsidR="00737B20" w:rsidRPr="000E53EF" w:rsidRDefault="00737B20" w:rsidP="000E53EF">
      <w:pPr>
        <w:pStyle w:val="Questions"/>
        <w:rPr>
          <w:b/>
          <w:bCs w:val="0"/>
          <w:lang w:val="en-GB"/>
        </w:rPr>
      </w:pPr>
      <w:r w:rsidRPr="000E53EF">
        <w:rPr>
          <w:b/>
          <w:bCs w:val="0"/>
          <w:lang w:val="en-GB"/>
        </w:rPr>
        <w:t>9. What is an important factor when selecting convenience foods within a limited budget?</w:t>
      </w:r>
    </w:p>
    <w:p w14:paraId="19B71F0B" w14:textId="77777777" w:rsidR="00737B20" w:rsidRPr="000E53EF" w:rsidRDefault="00737B20" w:rsidP="000E53EF">
      <w:pPr>
        <w:pStyle w:val="Questions"/>
        <w:rPr>
          <w:b/>
          <w:bCs w:val="0"/>
          <w:lang w:val="en-GB"/>
        </w:rPr>
      </w:pPr>
      <w:r w:rsidRPr="000E53EF">
        <w:rPr>
          <w:b/>
          <w:bCs w:val="0"/>
          <w:lang w:val="en-GB"/>
        </w:rPr>
        <w:t>A) Choosing only fresh vegetables</w:t>
      </w:r>
    </w:p>
    <w:p w14:paraId="212EA04C" w14:textId="77777777" w:rsidR="00737B20" w:rsidRPr="000E53EF" w:rsidRDefault="00737B20" w:rsidP="000E53EF">
      <w:pPr>
        <w:pStyle w:val="Questions"/>
        <w:rPr>
          <w:b/>
          <w:bCs w:val="0"/>
          <w:lang w:val="en-GB"/>
        </w:rPr>
      </w:pPr>
      <w:r w:rsidRPr="000E53EF">
        <w:rPr>
          <w:b/>
          <w:bCs w:val="0"/>
          <w:lang w:val="en-GB"/>
        </w:rPr>
        <w:t>B) Focusing only on brand names</w:t>
      </w:r>
    </w:p>
    <w:p w14:paraId="14C83909"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C) Considering cost per serving and shelf life </w:t>
      </w:r>
    </w:p>
    <w:p w14:paraId="6040D54D" w14:textId="77777777" w:rsidR="00737B20" w:rsidRPr="000E53EF" w:rsidRDefault="00737B20" w:rsidP="000E53EF">
      <w:pPr>
        <w:pStyle w:val="Questions"/>
        <w:rPr>
          <w:b/>
          <w:bCs w:val="0"/>
          <w:lang w:val="en-GB"/>
        </w:rPr>
      </w:pPr>
      <w:r w:rsidRPr="000E53EF">
        <w:rPr>
          <w:b/>
          <w:bCs w:val="0"/>
          <w:lang w:val="en-GB"/>
        </w:rPr>
        <w:t>D) Prioritizing appearance over content</w:t>
      </w:r>
    </w:p>
    <w:p w14:paraId="73FBE64B" w14:textId="77777777" w:rsidR="00737B20" w:rsidRPr="000E53EF" w:rsidRDefault="00737B20" w:rsidP="00EC1826">
      <w:pPr>
        <w:pStyle w:val="Questions"/>
        <w:numPr>
          <w:ilvl w:val="0"/>
          <w:numId w:val="0"/>
        </w:numPr>
        <w:ind w:left="1080"/>
        <w:rPr>
          <w:b/>
          <w:bCs w:val="0"/>
          <w:lang w:val="en-GB"/>
        </w:rPr>
      </w:pPr>
    </w:p>
    <w:p w14:paraId="3243CC4E" w14:textId="3BD1A035" w:rsidR="00737B20" w:rsidRPr="000E53EF" w:rsidRDefault="00737B20" w:rsidP="000E53EF">
      <w:pPr>
        <w:pStyle w:val="Questions"/>
        <w:rPr>
          <w:b/>
          <w:bCs w:val="0"/>
          <w:lang w:val="en-GB"/>
        </w:rPr>
      </w:pPr>
      <w:r w:rsidRPr="000E53EF">
        <w:rPr>
          <w:b/>
          <w:bCs w:val="0"/>
          <w:lang w:val="en-GB"/>
        </w:rPr>
        <w:t>10. Which of the following best describes ready-to-eat (RTE) foods?</w:t>
      </w:r>
    </w:p>
    <w:p w14:paraId="50090141" w14:textId="77777777" w:rsidR="00737B20" w:rsidRPr="000E53EF" w:rsidRDefault="00737B20" w:rsidP="000E53EF">
      <w:pPr>
        <w:pStyle w:val="Questions"/>
        <w:rPr>
          <w:b/>
          <w:bCs w:val="0"/>
          <w:lang w:val="en-GB"/>
        </w:rPr>
      </w:pPr>
      <w:r w:rsidRPr="000E53EF">
        <w:rPr>
          <w:b/>
          <w:bCs w:val="0"/>
          <w:lang w:val="en-GB"/>
        </w:rPr>
        <w:t>A) Foods requiring boiling or baking</w:t>
      </w:r>
    </w:p>
    <w:p w14:paraId="0481E805" w14:textId="77777777" w:rsidR="00737B20" w:rsidRPr="000E53EF" w:rsidRDefault="00737B20" w:rsidP="000E53EF">
      <w:pPr>
        <w:pStyle w:val="Questions"/>
        <w:rPr>
          <w:b/>
          <w:bCs w:val="0"/>
          <w:lang w:val="en-GB"/>
        </w:rPr>
      </w:pPr>
      <w:r w:rsidRPr="000E53EF">
        <w:rPr>
          <w:b/>
          <w:bCs w:val="0"/>
          <w:lang w:val="en-GB"/>
        </w:rPr>
        <w:t>B) Foods that must be frozen before use</w:t>
      </w:r>
    </w:p>
    <w:p w14:paraId="06AEAD49" w14:textId="77777777" w:rsidR="00737B20" w:rsidRPr="000E53EF" w:rsidRDefault="00737B20" w:rsidP="000E53EF">
      <w:pPr>
        <w:pStyle w:val="Questions"/>
        <w:rPr>
          <w:b/>
          <w:bCs w:val="0"/>
          <w:highlight w:val="yellow"/>
          <w:lang w:val="en-GB"/>
        </w:rPr>
      </w:pPr>
      <w:r w:rsidRPr="000E53EF">
        <w:rPr>
          <w:b/>
          <w:bCs w:val="0"/>
          <w:highlight w:val="yellow"/>
          <w:lang w:val="en-GB"/>
        </w:rPr>
        <w:t xml:space="preserve">C) Foods that are fully prepared and safe to eat without further cooking </w:t>
      </w:r>
    </w:p>
    <w:p w14:paraId="40CBCB46" w14:textId="763A7619" w:rsidR="00714AB2" w:rsidRPr="000E53EF" w:rsidRDefault="00737B20" w:rsidP="000E53EF">
      <w:pPr>
        <w:pStyle w:val="Questions"/>
        <w:rPr>
          <w:b/>
          <w:bCs w:val="0"/>
          <w:lang w:val="en-GB"/>
        </w:rPr>
      </w:pPr>
      <w:r w:rsidRPr="000E53EF">
        <w:rPr>
          <w:b/>
          <w:bCs w:val="0"/>
          <w:lang w:val="en-GB"/>
        </w:rPr>
        <w:t>D) Unwashed raw produce stored at room temperature</w:t>
      </w:r>
    </w:p>
    <w:p w14:paraId="06B2D930" w14:textId="77777777" w:rsidR="00737B20" w:rsidRPr="00737B20" w:rsidRDefault="00737B20" w:rsidP="00737B20">
      <w:pPr>
        <w:rPr>
          <w:rFonts w:eastAsia="Times New Roman"/>
          <w:b/>
          <w:bCs/>
        </w:rPr>
      </w:pPr>
    </w:p>
    <w:p w14:paraId="1642BEC9" w14:textId="6944E57E" w:rsidR="00737B20" w:rsidRPr="000E53EF" w:rsidRDefault="00EC1826" w:rsidP="000E53EF">
      <w:pPr>
        <w:pStyle w:val="Questions"/>
        <w:ind w:left="1287"/>
        <w:rPr>
          <w:b/>
          <w:bCs w:val="0"/>
          <w:lang w:val="en-GB"/>
        </w:rPr>
      </w:pPr>
      <w:r>
        <w:rPr>
          <w:b/>
          <w:bCs w:val="0"/>
          <w:lang w:val="en-GB"/>
        </w:rPr>
        <w:t>11</w:t>
      </w:r>
      <w:r w:rsidR="00737B20" w:rsidRPr="000E53EF">
        <w:rPr>
          <w:b/>
          <w:bCs w:val="0"/>
          <w:lang w:val="en-GB"/>
        </w:rPr>
        <w:t xml:space="preserve">. What is the first step in any </w:t>
      </w:r>
      <w:proofErr w:type="gramStart"/>
      <w:r w:rsidR="00737B20" w:rsidRPr="000E53EF">
        <w:rPr>
          <w:b/>
          <w:bCs w:val="0"/>
          <w:lang w:val="en-GB"/>
        </w:rPr>
        <w:t>emergency situation</w:t>
      </w:r>
      <w:proofErr w:type="gramEnd"/>
      <w:r w:rsidR="00737B20" w:rsidRPr="000E53EF">
        <w:rPr>
          <w:b/>
          <w:bCs w:val="0"/>
          <w:lang w:val="en-GB"/>
        </w:rPr>
        <w:t xml:space="preserve"> onboard?</w:t>
      </w:r>
    </w:p>
    <w:p w14:paraId="199DEF47" w14:textId="77777777" w:rsidR="00737B20" w:rsidRPr="000E53EF" w:rsidRDefault="00737B20" w:rsidP="000E53EF">
      <w:pPr>
        <w:pStyle w:val="Questions"/>
        <w:ind w:left="1287"/>
        <w:rPr>
          <w:b/>
          <w:bCs w:val="0"/>
          <w:lang w:val="en-GB"/>
        </w:rPr>
      </w:pPr>
      <w:r w:rsidRPr="000E53EF">
        <w:rPr>
          <w:b/>
          <w:bCs w:val="0"/>
          <w:lang w:val="en-GB"/>
        </w:rPr>
        <w:t>A) Start CPR immediately</w:t>
      </w:r>
    </w:p>
    <w:p w14:paraId="5AF12A7E" w14:textId="77777777" w:rsidR="00737B20" w:rsidRPr="000E53EF" w:rsidRDefault="00737B20" w:rsidP="000E53EF">
      <w:pPr>
        <w:pStyle w:val="Questions"/>
        <w:ind w:left="1287"/>
        <w:rPr>
          <w:b/>
          <w:bCs w:val="0"/>
          <w:lang w:val="en-GB"/>
        </w:rPr>
      </w:pPr>
      <w:r w:rsidRPr="000E53EF">
        <w:rPr>
          <w:b/>
          <w:bCs w:val="0"/>
          <w:lang w:val="en-GB"/>
        </w:rPr>
        <w:t>B) Shout for help</w:t>
      </w:r>
    </w:p>
    <w:p w14:paraId="70F80A59" w14:textId="77777777" w:rsidR="00737B20" w:rsidRPr="000E53EF" w:rsidRDefault="00737B20" w:rsidP="000E53EF">
      <w:pPr>
        <w:pStyle w:val="Questions"/>
        <w:ind w:left="1287"/>
        <w:rPr>
          <w:b/>
          <w:bCs w:val="0"/>
          <w:lang w:val="en-GB"/>
        </w:rPr>
      </w:pPr>
      <w:r w:rsidRPr="000E53EF">
        <w:rPr>
          <w:b/>
          <w:bCs w:val="0"/>
          <w:lang w:val="en-GB"/>
        </w:rPr>
        <w:t>C</w:t>
      </w:r>
      <w:r w:rsidRPr="000E53EF">
        <w:rPr>
          <w:b/>
          <w:bCs w:val="0"/>
          <w:highlight w:val="yellow"/>
          <w:lang w:val="en-GB"/>
        </w:rPr>
        <w:t>) Check for danger</w:t>
      </w:r>
    </w:p>
    <w:p w14:paraId="76B1EBB8" w14:textId="77777777" w:rsidR="00737B20" w:rsidRDefault="00737B20" w:rsidP="000E53EF">
      <w:pPr>
        <w:pStyle w:val="Questions"/>
        <w:ind w:left="1287"/>
        <w:rPr>
          <w:b/>
          <w:bCs w:val="0"/>
          <w:lang w:val="en-GB"/>
        </w:rPr>
      </w:pPr>
      <w:r w:rsidRPr="000E53EF">
        <w:rPr>
          <w:b/>
          <w:bCs w:val="0"/>
          <w:lang w:val="en-GB"/>
        </w:rPr>
        <w:t>D) Move the casualty</w:t>
      </w:r>
    </w:p>
    <w:p w14:paraId="103913CA" w14:textId="77777777" w:rsidR="00EC1826" w:rsidRPr="000E53EF" w:rsidRDefault="00EC1826" w:rsidP="00EC1826">
      <w:pPr>
        <w:pStyle w:val="Questions"/>
        <w:numPr>
          <w:ilvl w:val="0"/>
          <w:numId w:val="0"/>
        </w:numPr>
        <w:ind w:left="1080" w:hanging="360"/>
        <w:rPr>
          <w:b/>
          <w:bCs w:val="0"/>
          <w:lang w:val="en-GB"/>
        </w:rPr>
      </w:pPr>
    </w:p>
    <w:p w14:paraId="22ACE78F" w14:textId="78B8E241" w:rsidR="00737B20" w:rsidRPr="000E53EF" w:rsidRDefault="00EC1826" w:rsidP="000E53EF">
      <w:pPr>
        <w:pStyle w:val="Questions"/>
        <w:ind w:left="1287"/>
        <w:rPr>
          <w:b/>
          <w:bCs w:val="0"/>
          <w:lang w:val="en-GB"/>
        </w:rPr>
      </w:pPr>
      <w:r>
        <w:rPr>
          <w:b/>
          <w:bCs w:val="0"/>
          <w:lang w:val="en-GB"/>
        </w:rPr>
        <w:t>1</w:t>
      </w:r>
      <w:r w:rsidR="00737B20" w:rsidRPr="000E53EF">
        <w:rPr>
          <w:b/>
          <w:bCs w:val="0"/>
          <w:lang w:val="en-GB"/>
        </w:rPr>
        <w:t>2. What does the “C” in DRABC stand for?</w:t>
      </w:r>
    </w:p>
    <w:p w14:paraId="5E3C1A36" w14:textId="77777777" w:rsidR="00737B20" w:rsidRPr="000E53EF" w:rsidRDefault="00737B20" w:rsidP="000E53EF">
      <w:pPr>
        <w:pStyle w:val="Questions"/>
        <w:ind w:left="1287"/>
        <w:rPr>
          <w:b/>
          <w:bCs w:val="0"/>
          <w:lang w:val="en-GB"/>
        </w:rPr>
      </w:pPr>
      <w:r w:rsidRPr="000E53EF">
        <w:rPr>
          <w:b/>
          <w:bCs w:val="0"/>
          <w:lang w:val="en-GB"/>
        </w:rPr>
        <w:t>A) Control</w:t>
      </w:r>
    </w:p>
    <w:p w14:paraId="42C66B79" w14:textId="77777777" w:rsidR="00737B20" w:rsidRPr="000E53EF" w:rsidRDefault="00737B20" w:rsidP="000E53EF">
      <w:pPr>
        <w:pStyle w:val="Questions"/>
        <w:ind w:left="1287"/>
        <w:rPr>
          <w:b/>
          <w:bCs w:val="0"/>
          <w:highlight w:val="yellow"/>
          <w:lang w:val="en-GB"/>
        </w:rPr>
      </w:pPr>
      <w:r w:rsidRPr="000E53EF">
        <w:rPr>
          <w:b/>
          <w:bCs w:val="0"/>
          <w:highlight w:val="yellow"/>
          <w:lang w:val="en-GB"/>
        </w:rPr>
        <w:t>B) Circulation</w:t>
      </w:r>
    </w:p>
    <w:p w14:paraId="5115E356" w14:textId="77777777" w:rsidR="00737B20" w:rsidRPr="000E53EF" w:rsidRDefault="00737B20" w:rsidP="000E53EF">
      <w:pPr>
        <w:pStyle w:val="Questions"/>
        <w:ind w:left="1287"/>
        <w:rPr>
          <w:b/>
          <w:bCs w:val="0"/>
          <w:lang w:val="en-GB"/>
        </w:rPr>
      </w:pPr>
      <w:r w:rsidRPr="000E53EF">
        <w:rPr>
          <w:b/>
          <w:bCs w:val="0"/>
          <w:lang w:val="en-GB"/>
        </w:rPr>
        <w:t>C) Compression</w:t>
      </w:r>
    </w:p>
    <w:p w14:paraId="4FBF470A" w14:textId="77777777" w:rsidR="00737B20" w:rsidRPr="000E53EF" w:rsidRDefault="00737B20" w:rsidP="000E53EF">
      <w:pPr>
        <w:pStyle w:val="Questions"/>
        <w:ind w:left="1287"/>
        <w:rPr>
          <w:b/>
          <w:bCs w:val="0"/>
          <w:lang w:val="en-GB"/>
        </w:rPr>
      </w:pPr>
      <w:r w:rsidRPr="000E53EF">
        <w:rPr>
          <w:b/>
          <w:bCs w:val="0"/>
          <w:lang w:val="en-GB"/>
        </w:rPr>
        <w:t>D) Choking</w:t>
      </w:r>
    </w:p>
    <w:p w14:paraId="7BD1C116" w14:textId="77777777" w:rsidR="00EC1826" w:rsidRDefault="00EC1826" w:rsidP="00EC1826">
      <w:pPr>
        <w:pStyle w:val="Questions"/>
        <w:numPr>
          <w:ilvl w:val="0"/>
          <w:numId w:val="0"/>
        </w:numPr>
        <w:ind w:left="1287"/>
        <w:rPr>
          <w:b/>
          <w:bCs w:val="0"/>
          <w:lang w:val="en-GB"/>
        </w:rPr>
      </w:pPr>
    </w:p>
    <w:p w14:paraId="78151A94" w14:textId="4B7C54E5" w:rsidR="00737B20" w:rsidRPr="000E53EF" w:rsidRDefault="00EC1826" w:rsidP="000E53EF">
      <w:pPr>
        <w:pStyle w:val="Questions"/>
        <w:ind w:left="1287"/>
        <w:rPr>
          <w:b/>
          <w:bCs w:val="0"/>
          <w:lang w:val="en-GB"/>
        </w:rPr>
      </w:pPr>
      <w:r>
        <w:rPr>
          <w:b/>
          <w:bCs w:val="0"/>
          <w:lang w:val="en-GB"/>
        </w:rPr>
        <w:t>1</w:t>
      </w:r>
      <w:r w:rsidR="00737B20" w:rsidRPr="000E53EF">
        <w:rPr>
          <w:b/>
          <w:bCs w:val="0"/>
          <w:lang w:val="en-GB"/>
        </w:rPr>
        <w:t>3. How deep should chest compressions be during adult CPR?</w:t>
      </w:r>
    </w:p>
    <w:p w14:paraId="5CA998B3" w14:textId="77777777" w:rsidR="00737B20" w:rsidRPr="000E53EF" w:rsidRDefault="00737B20" w:rsidP="000E53EF">
      <w:pPr>
        <w:pStyle w:val="Questions"/>
        <w:ind w:left="1287"/>
        <w:rPr>
          <w:b/>
          <w:bCs w:val="0"/>
          <w:lang w:val="en-GB"/>
        </w:rPr>
      </w:pPr>
      <w:r w:rsidRPr="000E53EF">
        <w:rPr>
          <w:b/>
          <w:bCs w:val="0"/>
          <w:lang w:val="en-GB"/>
        </w:rPr>
        <w:t>A) 1–2 cm</w:t>
      </w:r>
    </w:p>
    <w:p w14:paraId="7153EB75" w14:textId="77777777" w:rsidR="00737B20" w:rsidRPr="000E53EF" w:rsidRDefault="00737B20" w:rsidP="000E53EF">
      <w:pPr>
        <w:pStyle w:val="Questions"/>
        <w:ind w:left="1287"/>
        <w:rPr>
          <w:b/>
          <w:bCs w:val="0"/>
          <w:lang w:val="en-GB"/>
        </w:rPr>
      </w:pPr>
      <w:r w:rsidRPr="000E53EF">
        <w:rPr>
          <w:b/>
          <w:bCs w:val="0"/>
          <w:lang w:val="en-GB"/>
        </w:rPr>
        <w:t>B) 2–3 cm</w:t>
      </w:r>
    </w:p>
    <w:p w14:paraId="3B7CDEF1" w14:textId="77777777" w:rsidR="00737B20" w:rsidRPr="000E53EF" w:rsidRDefault="00737B20" w:rsidP="000E53EF">
      <w:pPr>
        <w:pStyle w:val="Questions"/>
        <w:ind w:left="1287"/>
        <w:rPr>
          <w:b/>
          <w:bCs w:val="0"/>
          <w:highlight w:val="yellow"/>
          <w:lang w:val="en-GB"/>
        </w:rPr>
      </w:pPr>
      <w:r w:rsidRPr="000E53EF">
        <w:rPr>
          <w:b/>
          <w:bCs w:val="0"/>
          <w:highlight w:val="yellow"/>
          <w:lang w:val="en-GB"/>
        </w:rPr>
        <w:t>C) 5–6 cm</w:t>
      </w:r>
    </w:p>
    <w:p w14:paraId="40818BB5" w14:textId="77777777" w:rsidR="00737B20" w:rsidRPr="000E53EF" w:rsidRDefault="00737B20" w:rsidP="000E53EF">
      <w:pPr>
        <w:pStyle w:val="Questions"/>
        <w:ind w:left="1287"/>
        <w:rPr>
          <w:b/>
          <w:bCs w:val="0"/>
          <w:lang w:val="en-GB"/>
        </w:rPr>
      </w:pPr>
      <w:r w:rsidRPr="000E53EF">
        <w:rPr>
          <w:b/>
          <w:bCs w:val="0"/>
          <w:lang w:val="en-GB"/>
        </w:rPr>
        <w:t>D) Over 8 cm</w:t>
      </w:r>
    </w:p>
    <w:p w14:paraId="5076477E" w14:textId="77777777" w:rsidR="00EC1826" w:rsidRDefault="00EC1826" w:rsidP="00EC1826">
      <w:pPr>
        <w:pStyle w:val="Questions"/>
        <w:numPr>
          <w:ilvl w:val="0"/>
          <w:numId w:val="0"/>
        </w:numPr>
        <w:ind w:left="1287"/>
        <w:rPr>
          <w:b/>
          <w:bCs w:val="0"/>
          <w:lang w:val="en-GB"/>
        </w:rPr>
      </w:pPr>
    </w:p>
    <w:p w14:paraId="13D301DB" w14:textId="77777777" w:rsidR="00EC1826" w:rsidRDefault="00EC1826" w:rsidP="00EC1826">
      <w:pPr>
        <w:pStyle w:val="Questions"/>
        <w:numPr>
          <w:ilvl w:val="0"/>
          <w:numId w:val="0"/>
        </w:numPr>
        <w:ind w:left="1287"/>
        <w:rPr>
          <w:b/>
          <w:bCs w:val="0"/>
          <w:lang w:val="en-GB"/>
        </w:rPr>
      </w:pPr>
    </w:p>
    <w:p w14:paraId="5708960D" w14:textId="77777777" w:rsidR="00EC1826" w:rsidRDefault="00EC1826" w:rsidP="00EC1826">
      <w:pPr>
        <w:pStyle w:val="Questions"/>
        <w:numPr>
          <w:ilvl w:val="0"/>
          <w:numId w:val="0"/>
        </w:numPr>
        <w:ind w:left="1287"/>
        <w:rPr>
          <w:b/>
          <w:bCs w:val="0"/>
          <w:lang w:val="en-GB"/>
        </w:rPr>
      </w:pPr>
    </w:p>
    <w:p w14:paraId="39DE759F" w14:textId="77777777" w:rsidR="00EC1826" w:rsidRDefault="00EC1826" w:rsidP="00EC1826">
      <w:pPr>
        <w:pStyle w:val="Questions"/>
        <w:numPr>
          <w:ilvl w:val="0"/>
          <w:numId w:val="0"/>
        </w:numPr>
        <w:ind w:left="1287"/>
        <w:rPr>
          <w:b/>
          <w:bCs w:val="0"/>
          <w:lang w:val="en-GB"/>
        </w:rPr>
      </w:pPr>
    </w:p>
    <w:p w14:paraId="44D97585" w14:textId="6AF191E1" w:rsidR="00737B20" w:rsidRPr="000E53EF" w:rsidRDefault="00EC1826" w:rsidP="000E53EF">
      <w:pPr>
        <w:pStyle w:val="Questions"/>
        <w:ind w:left="1287"/>
        <w:rPr>
          <w:b/>
          <w:bCs w:val="0"/>
          <w:lang w:val="en-GB"/>
        </w:rPr>
      </w:pPr>
      <w:r>
        <w:rPr>
          <w:b/>
          <w:bCs w:val="0"/>
          <w:lang w:val="en-GB"/>
        </w:rPr>
        <w:lastRenderedPageBreak/>
        <w:t>1</w:t>
      </w:r>
      <w:r w:rsidR="00737B20" w:rsidRPr="000E53EF">
        <w:rPr>
          <w:b/>
          <w:bCs w:val="0"/>
          <w:lang w:val="en-GB"/>
        </w:rPr>
        <w:t>4. What should you do first when treating a burn?</w:t>
      </w:r>
    </w:p>
    <w:p w14:paraId="657E5631" w14:textId="77777777" w:rsidR="00737B20" w:rsidRPr="000E53EF" w:rsidRDefault="00737B20" w:rsidP="000E53EF">
      <w:pPr>
        <w:pStyle w:val="Questions"/>
        <w:ind w:left="1287"/>
        <w:rPr>
          <w:b/>
          <w:bCs w:val="0"/>
          <w:lang w:val="en-GB"/>
        </w:rPr>
      </w:pPr>
      <w:r w:rsidRPr="000E53EF">
        <w:rPr>
          <w:b/>
          <w:bCs w:val="0"/>
          <w:lang w:val="en-GB"/>
        </w:rPr>
        <w:t>A) Apply ointment</w:t>
      </w:r>
    </w:p>
    <w:p w14:paraId="3ABD7EB3" w14:textId="77777777" w:rsidR="00737B20" w:rsidRPr="000E53EF" w:rsidRDefault="00737B20" w:rsidP="000E53EF">
      <w:pPr>
        <w:pStyle w:val="Questions"/>
        <w:ind w:left="1287"/>
        <w:rPr>
          <w:b/>
          <w:bCs w:val="0"/>
          <w:lang w:val="en-GB"/>
        </w:rPr>
      </w:pPr>
      <w:r w:rsidRPr="000E53EF">
        <w:rPr>
          <w:b/>
          <w:bCs w:val="0"/>
          <w:lang w:val="en-GB"/>
        </w:rPr>
        <w:t>B) Remove clothing stuck to the skin</w:t>
      </w:r>
    </w:p>
    <w:p w14:paraId="12B27E42" w14:textId="77777777" w:rsidR="00737B20" w:rsidRPr="000E53EF" w:rsidRDefault="00737B20" w:rsidP="000E53EF">
      <w:pPr>
        <w:pStyle w:val="Questions"/>
        <w:ind w:left="1287"/>
        <w:rPr>
          <w:b/>
          <w:bCs w:val="0"/>
          <w:highlight w:val="yellow"/>
          <w:lang w:val="en-GB"/>
        </w:rPr>
      </w:pPr>
      <w:r w:rsidRPr="000E53EF">
        <w:rPr>
          <w:b/>
          <w:bCs w:val="0"/>
          <w:highlight w:val="yellow"/>
          <w:lang w:val="en-GB"/>
        </w:rPr>
        <w:t>C) Cool the area with water</w:t>
      </w:r>
    </w:p>
    <w:p w14:paraId="64A26CA9" w14:textId="77777777" w:rsidR="00737B20" w:rsidRPr="000E53EF" w:rsidRDefault="00737B20" w:rsidP="000E53EF">
      <w:pPr>
        <w:pStyle w:val="Questions"/>
        <w:ind w:left="1287"/>
        <w:rPr>
          <w:b/>
          <w:bCs w:val="0"/>
          <w:lang w:val="en-GB"/>
        </w:rPr>
      </w:pPr>
      <w:r w:rsidRPr="000E53EF">
        <w:rPr>
          <w:b/>
          <w:bCs w:val="0"/>
          <w:lang w:val="en-GB"/>
        </w:rPr>
        <w:t>D) Cover with a thick blanket</w:t>
      </w:r>
    </w:p>
    <w:p w14:paraId="32623067" w14:textId="77777777" w:rsidR="00EC1826" w:rsidRDefault="00EC1826" w:rsidP="00EC1826">
      <w:pPr>
        <w:pStyle w:val="Questions"/>
        <w:numPr>
          <w:ilvl w:val="0"/>
          <w:numId w:val="0"/>
        </w:numPr>
        <w:ind w:left="1287"/>
        <w:rPr>
          <w:b/>
          <w:bCs w:val="0"/>
          <w:lang w:val="en-GB"/>
        </w:rPr>
      </w:pPr>
    </w:p>
    <w:p w14:paraId="462F828F" w14:textId="260BEBCF" w:rsidR="00737B20" w:rsidRPr="000E53EF" w:rsidRDefault="00EC1826" w:rsidP="000E53EF">
      <w:pPr>
        <w:pStyle w:val="Questions"/>
        <w:ind w:left="1287"/>
        <w:rPr>
          <w:b/>
          <w:bCs w:val="0"/>
          <w:lang w:val="en-GB"/>
        </w:rPr>
      </w:pPr>
      <w:r>
        <w:rPr>
          <w:b/>
          <w:bCs w:val="0"/>
          <w:lang w:val="en-GB"/>
        </w:rPr>
        <w:t>1</w:t>
      </w:r>
      <w:r w:rsidR="00737B20" w:rsidRPr="000E53EF">
        <w:rPr>
          <w:b/>
          <w:bCs w:val="0"/>
          <w:lang w:val="en-GB"/>
        </w:rPr>
        <w:t>5. What is the best way to stop severe bleeding?</w:t>
      </w:r>
    </w:p>
    <w:p w14:paraId="27B088C2" w14:textId="77777777" w:rsidR="00737B20" w:rsidRPr="000E53EF" w:rsidRDefault="00737B20" w:rsidP="000E53EF">
      <w:pPr>
        <w:pStyle w:val="Questions"/>
        <w:ind w:left="1287"/>
        <w:rPr>
          <w:b/>
          <w:bCs w:val="0"/>
          <w:lang w:val="en-GB"/>
        </w:rPr>
      </w:pPr>
      <w:r w:rsidRPr="000E53EF">
        <w:rPr>
          <w:b/>
          <w:bCs w:val="0"/>
          <w:lang w:val="en-GB"/>
        </w:rPr>
        <w:t>A) Tie a rope around the limb</w:t>
      </w:r>
    </w:p>
    <w:p w14:paraId="3A7B4807" w14:textId="77777777" w:rsidR="00737B20" w:rsidRPr="000E53EF" w:rsidRDefault="00737B20" w:rsidP="000E53EF">
      <w:pPr>
        <w:pStyle w:val="Questions"/>
        <w:ind w:left="1287"/>
        <w:rPr>
          <w:b/>
          <w:bCs w:val="0"/>
          <w:lang w:val="en-GB"/>
        </w:rPr>
      </w:pPr>
      <w:r w:rsidRPr="000E53EF">
        <w:rPr>
          <w:b/>
          <w:bCs w:val="0"/>
          <w:lang w:val="en-GB"/>
        </w:rPr>
        <w:t>B) Apply ice</w:t>
      </w:r>
    </w:p>
    <w:p w14:paraId="26870E4F" w14:textId="77777777" w:rsidR="00737B20" w:rsidRPr="000E53EF" w:rsidRDefault="00737B20" w:rsidP="000E53EF">
      <w:pPr>
        <w:pStyle w:val="Questions"/>
        <w:ind w:left="1287"/>
        <w:rPr>
          <w:b/>
          <w:bCs w:val="0"/>
          <w:lang w:val="en-GB"/>
        </w:rPr>
      </w:pPr>
      <w:r w:rsidRPr="000E53EF">
        <w:rPr>
          <w:b/>
          <w:bCs w:val="0"/>
          <w:lang w:val="en-GB"/>
        </w:rPr>
        <w:t>C) Raise the leg</w:t>
      </w:r>
    </w:p>
    <w:p w14:paraId="263CB768" w14:textId="77777777" w:rsidR="00737B20" w:rsidRPr="000E53EF" w:rsidRDefault="00737B20" w:rsidP="000E53EF">
      <w:pPr>
        <w:pStyle w:val="Questions"/>
        <w:ind w:left="1287"/>
        <w:rPr>
          <w:b/>
          <w:bCs w:val="0"/>
          <w:highlight w:val="yellow"/>
          <w:lang w:val="en-GB"/>
        </w:rPr>
      </w:pPr>
      <w:r w:rsidRPr="000E53EF">
        <w:rPr>
          <w:b/>
          <w:bCs w:val="0"/>
          <w:highlight w:val="yellow"/>
          <w:lang w:val="en-GB"/>
        </w:rPr>
        <w:t>D) Apply direct pressure with a clean cloth</w:t>
      </w:r>
    </w:p>
    <w:p w14:paraId="548D3CF7" w14:textId="77777777" w:rsidR="00EC1826" w:rsidRDefault="00EC1826" w:rsidP="00EC1826">
      <w:pPr>
        <w:pStyle w:val="Questions"/>
        <w:numPr>
          <w:ilvl w:val="0"/>
          <w:numId w:val="0"/>
        </w:numPr>
        <w:ind w:left="1287"/>
        <w:rPr>
          <w:b/>
          <w:bCs w:val="0"/>
          <w:lang w:val="en-GB"/>
        </w:rPr>
      </w:pPr>
    </w:p>
    <w:p w14:paraId="0254C7EF" w14:textId="022B5CA1" w:rsidR="00737B20" w:rsidRPr="000E53EF" w:rsidRDefault="00EC1826" w:rsidP="000E53EF">
      <w:pPr>
        <w:pStyle w:val="Questions"/>
        <w:ind w:left="1287"/>
        <w:rPr>
          <w:b/>
          <w:bCs w:val="0"/>
          <w:lang w:val="en-GB"/>
        </w:rPr>
      </w:pPr>
      <w:r>
        <w:rPr>
          <w:b/>
          <w:bCs w:val="0"/>
          <w:lang w:val="en-GB"/>
        </w:rPr>
        <w:t>1</w:t>
      </w:r>
      <w:r w:rsidR="00737B20" w:rsidRPr="000E53EF">
        <w:rPr>
          <w:b/>
          <w:bCs w:val="0"/>
          <w:lang w:val="en-GB"/>
        </w:rPr>
        <w:t>6. Which of the following is NOT a symptom of shock?</w:t>
      </w:r>
    </w:p>
    <w:p w14:paraId="0986C351" w14:textId="77777777" w:rsidR="00737B20" w:rsidRPr="000E53EF" w:rsidRDefault="00737B20" w:rsidP="000E53EF">
      <w:pPr>
        <w:pStyle w:val="Questions"/>
        <w:ind w:left="1287"/>
        <w:rPr>
          <w:b/>
          <w:bCs w:val="0"/>
          <w:lang w:val="en-GB"/>
        </w:rPr>
      </w:pPr>
      <w:r w:rsidRPr="000E53EF">
        <w:rPr>
          <w:b/>
          <w:bCs w:val="0"/>
          <w:lang w:val="en-GB"/>
        </w:rPr>
        <w:t>A) Cold, pale skin</w:t>
      </w:r>
    </w:p>
    <w:p w14:paraId="11FFA358" w14:textId="77777777" w:rsidR="00737B20" w:rsidRPr="000E53EF" w:rsidRDefault="00737B20" w:rsidP="000E53EF">
      <w:pPr>
        <w:pStyle w:val="Questions"/>
        <w:ind w:left="1287"/>
        <w:rPr>
          <w:b/>
          <w:bCs w:val="0"/>
          <w:lang w:val="en-GB"/>
        </w:rPr>
      </w:pPr>
      <w:r w:rsidRPr="000E53EF">
        <w:rPr>
          <w:b/>
          <w:bCs w:val="0"/>
          <w:lang w:val="en-GB"/>
        </w:rPr>
        <w:t>B) Rapid pulse</w:t>
      </w:r>
    </w:p>
    <w:p w14:paraId="172A11D2" w14:textId="77777777" w:rsidR="00737B20" w:rsidRPr="000E53EF" w:rsidRDefault="00737B20" w:rsidP="000E53EF">
      <w:pPr>
        <w:pStyle w:val="Questions"/>
        <w:ind w:left="1287"/>
        <w:rPr>
          <w:b/>
          <w:bCs w:val="0"/>
          <w:lang w:val="en-GB"/>
        </w:rPr>
      </w:pPr>
      <w:r w:rsidRPr="000E53EF">
        <w:rPr>
          <w:b/>
          <w:bCs w:val="0"/>
          <w:lang w:val="en-GB"/>
        </w:rPr>
        <w:t>C) Heavy sweating</w:t>
      </w:r>
    </w:p>
    <w:p w14:paraId="43FA6BFC" w14:textId="77777777" w:rsidR="00737B20" w:rsidRPr="001A2590" w:rsidRDefault="00737B20" w:rsidP="000E53EF">
      <w:pPr>
        <w:pStyle w:val="Questions"/>
        <w:ind w:left="1287"/>
        <w:rPr>
          <w:b/>
          <w:bCs w:val="0"/>
          <w:highlight w:val="yellow"/>
          <w:lang w:val="en-GB"/>
        </w:rPr>
      </w:pPr>
      <w:r w:rsidRPr="001A2590">
        <w:rPr>
          <w:b/>
          <w:bCs w:val="0"/>
          <w:highlight w:val="yellow"/>
          <w:lang w:val="en-GB"/>
        </w:rPr>
        <w:t>D) Strong, steady heartbeat</w:t>
      </w:r>
    </w:p>
    <w:p w14:paraId="34854AAA" w14:textId="77777777" w:rsidR="00EC1826" w:rsidRDefault="00EC1826" w:rsidP="00EC1826">
      <w:pPr>
        <w:pStyle w:val="Questions"/>
        <w:numPr>
          <w:ilvl w:val="0"/>
          <w:numId w:val="0"/>
        </w:numPr>
        <w:ind w:left="1287"/>
        <w:rPr>
          <w:b/>
          <w:bCs w:val="0"/>
          <w:lang w:val="en-GB"/>
        </w:rPr>
      </w:pPr>
    </w:p>
    <w:p w14:paraId="790D77B3" w14:textId="54113E06" w:rsidR="00737B20" w:rsidRPr="000E53EF" w:rsidRDefault="00EC1826" w:rsidP="00EC1826">
      <w:pPr>
        <w:pStyle w:val="Questions"/>
        <w:numPr>
          <w:ilvl w:val="0"/>
          <w:numId w:val="0"/>
        </w:numPr>
        <w:ind w:left="1287"/>
        <w:rPr>
          <w:b/>
          <w:bCs w:val="0"/>
          <w:lang w:val="en-GB"/>
        </w:rPr>
      </w:pPr>
      <w:r>
        <w:rPr>
          <w:b/>
          <w:bCs w:val="0"/>
          <w:lang w:val="en-GB"/>
        </w:rPr>
        <w:t>1</w:t>
      </w:r>
      <w:r w:rsidR="00737B20" w:rsidRPr="000E53EF">
        <w:rPr>
          <w:b/>
          <w:bCs w:val="0"/>
          <w:lang w:val="en-GB"/>
        </w:rPr>
        <w:t>7. If someone is choking and can’t speak, what should you do first?</w:t>
      </w:r>
    </w:p>
    <w:p w14:paraId="14B60BC3" w14:textId="77777777" w:rsidR="00737B20" w:rsidRPr="000E53EF" w:rsidRDefault="00737B20" w:rsidP="000E53EF">
      <w:pPr>
        <w:pStyle w:val="Questions"/>
        <w:ind w:left="1287"/>
        <w:rPr>
          <w:b/>
          <w:bCs w:val="0"/>
          <w:lang w:val="en-GB"/>
        </w:rPr>
      </w:pPr>
      <w:r w:rsidRPr="000E53EF">
        <w:rPr>
          <w:b/>
          <w:bCs w:val="0"/>
          <w:lang w:val="en-GB"/>
        </w:rPr>
        <w:t>A) Give 5 abdominal thrusts</w:t>
      </w:r>
    </w:p>
    <w:p w14:paraId="26EDE386" w14:textId="77777777" w:rsidR="00737B20" w:rsidRPr="000E53EF" w:rsidRDefault="00737B20" w:rsidP="000E53EF">
      <w:pPr>
        <w:pStyle w:val="Questions"/>
        <w:ind w:left="1287"/>
        <w:rPr>
          <w:b/>
          <w:bCs w:val="0"/>
          <w:lang w:val="en-GB"/>
        </w:rPr>
      </w:pPr>
      <w:r w:rsidRPr="000E53EF">
        <w:rPr>
          <w:b/>
          <w:bCs w:val="0"/>
          <w:lang w:val="en-GB"/>
        </w:rPr>
        <w:t>B) Lay them on their side</w:t>
      </w:r>
    </w:p>
    <w:p w14:paraId="0F3E618D" w14:textId="77777777" w:rsidR="00737B20" w:rsidRPr="000E53EF" w:rsidRDefault="00737B20" w:rsidP="000E53EF">
      <w:pPr>
        <w:pStyle w:val="Questions"/>
        <w:ind w:left="1287"/>
        <w:rPr>
          <w:b/>
          <w:bCs w:val="0"/>
          <w:lang w:val="en-GB"/>
        </w:rPr>
      </w:pPr>
      <w:r w:rsidRPr="000E53EF">
        <w:rPr>
          <w:b/>
          <w:bCs w:val="0"/>
          <w:lang w:val="en-GB"/>
        </w:rPr>
        <w:t>C) Encourage them to cough</w:t>
      </w:r>
    </w:p>
    <w:p w14:paraId="673117D7" w14:textId="77777777" w:rsidR="00737B20" w:rsidRDefault="00737B20" w:rsidP="000E53EF">
      <w:pPr>
        <w:pStyle w:val="Questions"/>
        <w:ind w:left="1287"/>
        <w:rPr>
          <w:b/>
          <w:bCs w:val="0"/>
          <w:highlight w:val="yellow"/>
          <w:lang w:val="en-GB"/>
        </w:rPr>
      </w:pPr>
      <w:r w:rsidRPr="001A2590">
        <w:rPr>
          <w:b/>
          <w:bCs w:val="0"/>
          <w:highlight w:val="yellow"/>
          <w:lang w:val="en-GB"/>
        </w:rPr>
        <w:t>D) Perform 5 back blows</w:t>
      </w:r>
    </w:p>
    <w:p w14:paraId="3A15EE58" w14:textId="77777777" w:rsidR="00EC1826" w:rsidRPr="001A2590" w:rsidRDefault="00EC1826" w:rsidP="00EC1826">
      <w:pPr>
        <w:pStyle w:val="Questions"/>
        <w:numPr>
          <w:ilvl w:val="0"/>
          <w:numId w:val="0"/>
        </w:numPr>
        <w:ind w:left="1287"/>
        <w:rPr>
          <w:b/>
          <w:bCs w:val="0"/>
          <w:highlight w:val="yellow"/>
          <w:lang w:val="en-GB"/>
        </w:rPr>
      </w:pPr>
    </w:p>
    <w:p w14:paraId="616C8718" w14:textId="788E3778" w:rsidR="00737B20" w:rsidRPr="000E53EF" w:rsidRDefault="00EC1826" w:rsidP="00EC1826">
      <w:pPr>
        <w:pStyle w:val="Questions"/>
        <w:numPr>
          <w:ilvl w:val="0"/>
          <w:numId w:val="0"/>
        </w:numPr>
        <w:ind w:left="1287"/>
        <w:rPr>
          <w:b/>
          <w:bCs w:val="0"/>
          <w:lang w:val="en-GB"/>
        </w:rPr>
      </w:pPr>
      <w:r>
        <w:rPr>
          <w:b/>
          <w:bCs w:val="0"/>
          <w:lang w:val="en-GB"/>
        </w:rPr>
        <w:t>1</w:t>
      </w:r>
      <w:r w:rsidR="00737B20" w:rsidRPr="000E53EF">
        <w:rPr>
          <w:b/>
          <w:bCs w:val="0"/>
          <w:lang w:val="en-GB"/>
        </w:rPr>
        <w:t>8. Which item should NOT be applied to a burn?</w:t>
      </w:r>
    </w:p>
    <w:p w14:paraId="1B878474" w14:textId="77777777" w:rsidR="00737B20" w:rsidRPr="000E53EF" w:rsidRDefault="00737B20" w:rsidP="000E53EF">
      <w:pPr>
        <w:pStyle w:val="Questions"/>
        <w:ind w:left="1287"/>
        <w:rPr>
          <w:b/>
          <w:bCs w:val="0"/>
          <w:lang w:val="en-GB"/>
        </w:rPr>
      </w:pPr>
      <w:r w:rsidRPr="000E53EF">
        <w:rPr>
          <w:b/>
          <w:bCs w:val="0"/>
          <w:lang w:val="en-GB"/>
        </w:rPr>
        <w:t>A) Cool water</w:t>
      </w:r>
    </w:p>
    <w:p w14:paraId="38F11CB9" w14:textId="77777777" w:rsidR="00737B20" w:rsidRPr="000E53EF" w:rsidRDefault="00737B20" w:rsidP="000E53EF">
      <w:pPr>
        <w:pStyle w:val="Questions"/>
        <w:ind w:left="1287"/>
        <w:rPr>
          <w:b/>
          <w:bCs w:val="0"/>
          <w:lang w:val="en-GB"/>
        </w:rPr>
      </w:pPr>
      <w:r w:rsidRPr="000E53EF">
        <w:rPr>
          <w:b/>
          <w:bCs w:val="0"/>
          <w:lang w:val="en-GB"/>
        </w:rPr>
        <w:t>B) Clean cling film</w:t>
      </w:r>
    </w:p>
    <w:p w14:paraId="14E7C318" w14:textId="77777777" w:rsidR="00737B20" w:rsidRPr="000E53EF" w:rsidRDefault="00737B20" w:rsidP="000E53EF">
      <w:pPr>
        <w:pStyle w:val="Questions"/>
        <w:ind w:left="1287"/>
        <w:rPr>
          <w:b/>
          <w:bCs w:val="0"/>
          <w:lang w:val="en-GB"/>
        </w:rPr>
      </w:pPr>
      <w:r w:rsidRPr="000E53EF">
        <w:rPr>
          <w:b/>
          <w:bCs w:val="0"/>
          <w:lang w:val="en-GB"/>
        </w:rPr>
        <w:t>C) Wet towel</w:t>
      </w:r>
    </w:p>
    <w:p w14:paraId="1A343A0D" w14:textId="77777777" w:rsidR="00737B20" w:rsidRDefault="00737B20" w:rsidP="000E53EF">
      <w:pPr>
        <w:pStyle w:val="Questions"/>
        <w:ind w:left="1287"/>
        <w:rPr>
          <w:b/>
          <w:bCs w:val="0"/>
          <w:highlight w:val="yellow"/>
          <w:lang w:val="en-GB"/>
        </w:rPr>
      </w:pPr>
      <w:r w:rsidRPr="001A2590">
        <w:rPr>
          <w:b/>
          <w:bCs w:val="0"/>
          <w:highlight w:val="yellow"/>
          <w:lang w:val="en-GB"/>
        </w:rPr>
        <w:t>D) Ice cubes</w:t>
      </w:r>
    </w:p>
    <w:p w14:paraId="2F9A28BA" w14:textId="77777777" w:rsidR="00EC1826" w:rsidRPr="001A2590" w:rsidRDefault="00EC1826" w:rsidP="00EC1826">
      <w:pPr>
        <w:pStyle w:val="Questions"/>
        <w:numPr>
          <w:ilvl w:val="0"/>
          <w:numId w:val="0"/>
        </w:numPr>
        <w:ind w:left="1287"/>
        <w:rPr>
          <w:b/>
          <w:bCs w:val="0"/>
          <w:highlight w:val="yellow"/>
          <w:lang w:val="en-GB"/>
        </w:rPr>
      </w:pPr>
    </w:p>
    <w:p w14:paraId="60A3BF64" w14:textId="481940CF" w:rsidR="00737B20" w:rsidRPr="000E53EF" w:rsidRDefault="00EC1826" w:rsidP="00EC1826">
      <w:pPr>
        <w:pStyle w:val="Questions"/>
        <w:numPr>
          <w:ilvl w:val="0"/>
          <w:numId w:val="0"/>
        </w:numPr>
        <w:ind w:left="1287"/>
        <w:rPr>
          <w:b/>
          <w:bCs w:val="0"/>
          <w:lang w:val="en-GB"/>
        </w:rPr>
      </w:pPr>
      <w:r>
        <w:rPr>
          <w:b/>
          <w:bCs w:val="0"/>
          <w:lang w:val="en-GB"/>
        </w:rPr>
        <w:t>1</w:t>
      </w:r>
      <w:r w:rsidR="00737B20" w:rsidRPr="000E53EF">
        <w:rPr>
          <w:b/>
          <w:bCs w:val="0"/>
          <w:lang w:val="en-GB"/>
        </w:rPr>
        <w:t>9. What is the purpose of an AED (Automated External Defibrillator)?</w:t>
      </w:r>
    </w:p>
    <w:p w14:paraId="04F241CA" w14:textId="77777777" w:rsidR="00737B20" w:rsidRPr="000E53EF" w:rsidRDefault="00737B20" w:rsidP="000E53EF">
      <w:pPr>
        <w:pStyle w:val="Questions"/>
        <w:ind w:left="1287"/>
        <w:rPr>
          <w:b/>
          <w:bCs w:val="0"/>
          <w:lang w:val="en-GB"/>
        </w:rPr>
      </w:pPr>
      <w:r w:rsidRPr="000E53EF">
        <w:rPr>
          <w:b/>
          <w:bCs w:val="0"/>
          <w:lang w:val="en-GB"/>
        </w:rPr>
        <w:t>A) Control bleeding</w:t>
      </w:r>
    </w:p>
    <w:p w14:paraId="5CD2896B" w14:textId="77777777" w:rsidR="00737B20" w:rsidRPr="000E53EF" w:rsidRDefault="00737B20" w:rsidP="000E53EF">
      <w:pPr>
        <w:pStyle w:val="Questions"/>
        <w:ind w:left="1287"/>
        <w:rPr>
          <w:b/>
          <w:bCs w:val="0"/>
          <w:lang w:val="en-GB"/>
        </w:rPr>
      </w:pPr>
      <w:r w:rsidRPr="000E53EF">
        <w:rPr>
          <w:b/>
          <w:bCs w:val="0"/>
          <w:lang w:val="en-GB"/>
        </w:rPr>
        <w:t>B) Stabilize fractures</w:t>
      </w:r>
    </w:p>
    <w:p w14:paraId="13EEC011" w14:textId="77777777" w:rsidR="00737B20" w:rsidRPr="001A2590" w:rsidRDefault="00737B20" w:rsidP="000E53EF">
      <w:pPr>
        <w:pStyle w:val="Questions"/>
        <w:ind w:left="1287"/>
        <w:rPr>
          <w:b/>
          <w:bCs w:val="0"/>
          <w:highlight w:val="yellow"/>
          <w:lang w:val="en-GB"/>
        </w:rPr>
      </w:pPr>
      <w:r w:rsidRPr="001A2590">
        <w:rPr>
          <w:b/>
          <w:bCs w:val="0"/>
          <w:highlight w:val="yellow"/>
          <w:lang w:val="en-GB"/>
        </w:rPr>
        <w:t>C) Restart a heart in cardiac arrest</w:t>
      </w:r>
    </w:p>
    <w:p w14:paraId="494AF8C2" w14:textId="77777777" w:rsidR="00737B20" w:rsidRDefault="00737B20" w:rsidP="000E53EF">
      <w:pPr>
        <w:pStyle w:val="Questions"/>
        <w:ind w:left="1287"/>
        <w:rPr>
          <w:b/>
          <w:bCs w:val="0"/>
          <w:lang w:val="en-GB"/>
        </w:rPr>
      </w:pPr>
      <w:r w:rsidRPr="000E53EF">
        <w:rPr>
          <w:b/>
          <w:bCs w:val="0"/>
          <w:lang w:val="en-GB"/>
        </w:rPr>
        <w:t>D) Monitor oxygen levels</w:t>
      </w:r>
    </w:p>
    <w:p w14:paraId="7F171E30" w14:textId="77777777" w:rsidR="00EC1826" w:rsidRPr="000E53EF" w:rsidRDefault="00EC1826" w:rsidP="00EC1826">
      <w:pPr>
        <w:pStyle w:val="Questions"/>
        <w:numPr>
          <w:ilvl w:val="0"/>
          <w:numId w:val="0"/>
        </w:numPr>
        <w:ind w:left="1287"/>
        <w:rPr>
          <w:b/>
          <w:bCs w:val="0"/>
          <w:lang w:val="en-GB"/>
        </w:rPr>
      </w:pPr>
    </w:p>
    <w:p w14:paraId="5C36073D" w14:textId="2ADD3978" w:rsidR="00737B20" w:rsidRPr="000E53EF" w:rsidRDefault="00EC1826" w:rsidP="000E53EF">
      <w:pPr>
        <w:pStyle w:val="Questions"/>
        <w:ind w:left="1287"/>
        <w:rPr>
          <w:b/>
          <w:bCs w:val="0"/>
          <w:lang w:val="en-GB"/>
        </w:rPr>
      </w:pPr>
      <w:r>
        <w:rPr>
          <w:b/>
          <w:bCs w:val="0"/>
          <w:lang w:val="en-GB"/>
        </w:rPr>
        <w:t>2</w:t>
      </w:r>
      <w:r w:rsidR="00737B20" w:rsidRPr="000E53EF">
        <w:rPr>
          <w:b/>
          <w:bCs w:val="0"/>
          <w:lang w:val="en-GB"/>
        </w:rPr>
        <w:t>0. After providing first aid, what should you do?</w:t>
      </w:r>
    </w:p>
    <w:p w14:paraId="1FC0840E" w14:textId="77777777" w:rsidR="00737B20" w:rsidRPr="000E53EF" w:rsidRDefault="00737B20" w:rsidP="000E53EF">
      <w:pPr>
        <w:pStyle w:val="Questions"/>
        <w:ind w:left="1287"/>
        <w:rPr>
          <w:b/>
          <w:bCs w:val="0"/>
          <w:lang w:val="en-GB"/>
        </w:rPr>
      </w:pPr>
      <w:r w:rsidRPr="000E53EF">
        <w:rPr>
          <w:b/>
          <w:bCs w:val="0"/>
          <w:lang w:val="en-GB"/>
        </w:rPr>
        <w:t>A) Leave the scene</w:t>
      </w:r>
    </w:p>
    <w:p w14:paraId="3796DF35" w14:textId="77777777" w:rsidR="00737B20" w:rsidRPr="001A2590" w:rsidRDefault="00737B20" w:rsidP="000E53EF">
      <w:pPr>
        <w:pStyle w:val="Questions"/>
        <w:ind w:left="1287"/>
        <w:rPr>
          <w:b/>
          <w:bCs w:val="0"/>
          <w:highlight w:val="yellow"/>
          <w:lang w:val="en-GB"/>
        </w:rPr>
      </w:pPr>
      <w:r w:rsidRPr="001A2590">
        <w:rPr>
          <w:b/>
          <w:bCs w:val="0"/>
          <w:highlight w:val="yellow"/>
          <w:lang w:val="en-GB"/>
        </w:rPr>
        <w:t>B) File a report in the First Aid Logbook</w:t>
      </w:r>
    </w:p>
    <w:p w14:paraId="31FDD117" w14:textId="77777777" w:rsidR="00737B20" w:rsidRPr="000E53EF" w:rsidRDefault="00737B20" w:rsidP="000E53EF">
      <w:pPr>
        <w:pStyle w:val="Questions"/>
        <w:ind w:left="1287"/>
        <w:rPr>
          <w:b/>
          <w:bCs w:val="0"/>
          <w:lang w:val="en-GB"/>
        </w:rPr>
      </w:pPr>
      <w:r w:rsidRPr="000E53EF">
        <w:rPr>
          <w:b/>
          <w:bCs w:val="0"/>
          <w:lang w:val="en-GB"/>
        </w:rPr>
        <w:t>C) Wait until your next shift</w:t>
      </w:r>
    </w:p>
    <w:p w14:paraId="39FD0250" w14:textId="714B3B37" w:rsidR="00737B20" w:rsidRPr="000E53EF" w:rsidRDefault="00737B20" w:rsidP="000E53EF">
      <w:pPr>
        <w:pStyle w:val="Questions"/>
        <w:ind w:left="1287"/>
        <w:rPr>
          <w:b/>
          <w:bCs w:val="0"/>
          <w:lang w:val="en-GB"/>
        </w:rPr>
      </w:pPr>
      <w:r w:rsidRPr="000E53EF">
        <w:rPr>
          <w:b/>
          <w:bCs w:val="0"/>
          <w:lang w:val="en-GB"/>
        </w:rPr>
        <w:t>D) Take photos of the incident</w:t>
      </w:r>
    </w:p>
    <w:p w14:paraId="736A3BF7" w14:textId="77777777" w:rsidR="00737B20" w:rsidRPr="000E53EF" w:rsidRDefault="00737B20" w:rsidP="00EC1826">
      <w:pPr>
        <w:pStyle w:val="Questions"/>
        <w:numPr>
          <w:ilvl w:val="0"/>
          <w:numId w:val="0"/>
        </w:numPr>
        <w:ind w:left="1287"/>
        <w:rPr>
          <w:b/>
          <w:bCs w:val="0"/>
          <w:lang w:val="en-GB"/>
        </w:rPr>
      </w:pPr>
    </w:p>
    <w:p w14:paraId="65421418" w14:textId="77777777" w:rsidR="00714AB2" w:rsidRPr="00005A56" w:rsidRDefault="00714AB2" w:rsidP="00714AB2">
      <w:pPr>
        <w:rPr>
          <w:lang w:val="en-GB"/>
        </w:rPr>
      </w:pPr>
    </w:p>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EC5B4" w14:textId="77777777" w:rsidR="002570A2" w:rsidRDefault="002570A2" w:rsidP="000E602D">
      <w:r>
        <w:separator/>
      </w:r>
    </w:p>
  </w:endnote>
  <w:endnote w:type="continuationSeparator" w:id="0">
    <w:p w14:paraId="050E9598" w14:textId="77777777" w:rsidR="002570A2" w:rsidRDefault="002570A2"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2BF56" w14:textId="77777777" w:rsidR="002570A2" w:rsidRDefault="002570A2" w:rsidP="000E602D">
      <w:r>
        <w:separator/>
      </w:r>
    </w:p>
  </w:footnote>
  <w:footnote w:type="continuationSeparator" w:id="0">
    <w:p w14:paraId="6F899643" w14:textId="77777777" w:rsidR="002570A2" w:rsidRDefault="002570A2"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 w15:restartNumberingAfterBreak="0">
    <w:nsid w:val="76446B49"/>
    <w:multiLevelType w:val="hybridMultilevel"/>
    <w:tmpl w:val="820C6EC4"/>
    <w:lvl w:ilvl="0" w:tplc="EDAEBF98">
      <w:start w:val="1"/>
      <w:numFmt w:val="bullet"/>
      <w:pStyle w:val="ListParagraph"/>
      <w:lvlText w:val=""/>
      <w:lvlJc w:val="left"/>
      <w:pPr>
        <w:ind w:left="1080"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2"/>
  </w:num>
  <w:num w:numId="2" w16cid:durableId="679308741">
    <w:abstractNumId w:val="3"/>
  </w:num>
  <w:num w:numId="3" w16cid:durableId="2133396322">
    <w:abstractNumId w:val="0"/>
  </w:num>
  <w:num w:numId="4" w16cid:durableId="1584216879">
    <w:abstractNumId w:val="1"/>
  </w:num>
  <w:num w:numId="5" w16cid:durableId="1507087496">
    <w:abstractNumId w:val="3"/>
  </w:num>
  <w:num w:numId="6" w16cid:durableId="575866549">
    <w:abstractNumId w:val="3"/>
  </w:num>
  <w:num w:numId="7" w16cid:durableId="94365860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43C1A"/>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3EF"/>
    <w:rsid w:val="000E592D"/>
    <w:rsid w:val="000E602D"/>
    <w:rsid w:val="00101F0C"/>
    <w:rsid w:val="00120B1C"/>
    <w:rsid w:val="00144E6F"/>
    <w:rsid w:val="0016055F"/>
    <w:rsid w:val="0016113B"/>
    <w:rsid w:val="00167240"/>
    <w:rsid w:val="00173E61"/>
    <w:rsid w:val="00174A88"/>
    <w:rsid w:val="00175DAA"/>
    <w:rsid w:val="00180A7B"/>
    <w:rsid w:val="00181955"/>
    <w:rsid w:val="0018598D"/>
    <w:rsid w:val="00185E06"/>
    <w:rsid w:val="00195020"/>
    <w:rsid w:val="001A162C"/>
    <w:rsid w:val="001A2590"/>
    <w:rsid w:val="001A3E5B"/>
    <w:rsid w:val="001A7B0C"/>
    <w:rsid w:val="001B1DB3"/>
    <w:rsid w:val="001B2084"/>
    <w:rsid w:val="001B2CD5"/>
    <w:rsid w:val="001C01ED"/>
    <w:rsid w:val="001D7216"/>
    <w:rsid w:val="00202AEF"/>
    <w:rsid w:val="00204E8B"/>
    <w:rsid w:val="002123D8"/>
    <w:rsid w:val="00213190"/>
    <w:rsid w:val="00214957"/>
    <w:rsid w:val="00222552"/>
    <w:rsid w:val="00224E58"/>
    <w:rsid w:val="00227D17"/>
    <w:rsid w:val="00230300"/>
    <w:rsid w:val="00232490"/>
    <w:rsid w:val="002443B8"/>
    <w:rsid w:val="00251236"/>
    <w:rsid w:val="00251C22"/>
    <w:rsid w:val="00253672"/>
    <w:rsid w:val="002570A2"/>
    <w:rsid w:val="00264E34"/>
    <w:rsid w:val="0027637E"/>
    <w:rsid w:val="0027720B"/>
    <w:rsid w:val="0028465A"/>
    <w:rsid w:val="00287DF5"/>
    <w:rsid w:val="0029200C"/>
    <w:rsid w:val="00293993"/>
    <w:rsid w:val="002A1EC9"/>
    <w:rsid w:val="002B2D07"/>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1379"/>
    <w:rsid w:val="00653BBA"/>
    <w:rsid w:val="00657FFA"/>
    <w:rsid w:val="00664B41"/>
    <w:rsid w:val="006662FE"/>
    <w:rsid w:val="00671F81"/>
    <w:rsid w:val="00673259"/>
    <w:rsid w:val="00673263"/>
    <w:rsid w:val="006801E7"/>
    <w:rsid w:val="00682DF1"/>
    <w:rsid w:val="00694CB3"/>
    <w:rsid w:val="00695B5A"/>
    <w:rsid w:val="006C6D9F"/>
    <w:rsid w:val="006D6F93"/>
    <w:rsid w:val="006E7613"/>
    <w:rsid w:val="006F038C"/>
    <w:rsid w:val="00705B67"/>
    <w:rsid w:val="00714AB2"/>
    <w:rsid w:val="007155FE"/>
    <w:rsid w:val="00721882"/>
    <w:rsid w:val="00732039"/>
    <w:rsid w:val="00733A67"/>
    <w:rsid w:val="00737B20"/>
    <w:rsid w:val="00743E16"/>
    <w:rsid w:val="00743F4D"/>
    <w:rsid w:val="0074522C"/>
    <w:rsid w:val="007508D1"/>
    <w:rsid w:val="00754576"/>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4E84"/>
    <w:rsid w:val="00AE071A"/>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6162"/>
    <w:rsid w:val="00CB20C3"/>
    <w:rsid w:val="00CB4FB0"/>
    <w:rsid w:val="00CB6E24"/>
    <w:rsid w:val="00CC0040"/>
    <w:rsid w:val="00CC0C42"/>
    <w:rsid w:val="00CC793A"/>
    <w:rsid w:val="00CD19D4"/>
    <w:rsid w:val="00CE0182"/>
    <w:rsid w:val="00CE17B4"/>
    <w:rsid w:val="00CE3FF0"/>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7216B"/>
    <w:rsid w:val="00E806E4"/>
    <w:rsid w:val="00E871D7"/>
    <w:rsid w:val="00EA23D0"/>
    <w:rsid w:val="00EB66D4"/>
    <w:rsid w:val="00EC1826"/>
    <w:rsid w:val="00EC59F3"/>
    <w:rsid w:val="00ED6A3C"/>
    <w:rsid w:val="00EF5134"/>
    <w:rsid w:val="00F02B70"/>
    <w:rsid w:val="00F1257B"/>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ind w:left="1287"/>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pPr>
      <w:ind w:left="1080"/>
    </w:pPr>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747</Words>
  <Characters>3804</Characters>
  <Application>Microsoft Office Word</Application>
  <DocSecurity>0</DocSecurity>
  <Lines>190</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9</cp:revision>
  <cp:lastPrinted>2025-01-24T14:36:00Z</cp:lastPrinted>
  <dcterms:created xsi:type="dcterms:W3CDTF">2025-07-15T15:20:00Z</dcterms:created>
  <dcterms:modified xsi:type="dcterms:W3CDTF">2025-07-1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